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073E77" w14:textId="7356B65D" w:rsidR="002C7725" w:rsidRDefault="00BF01B3" w:rsidP="0010517E">
      <w:pPr>
        <w:ind w:left="-18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3D0CE37" wp14:editId="666268F9">
                <wp:simplePos x="0" y="0"/>
                <wp:positionH relativeFrom="column">
                  <wp:posOffset>-685800</wp:posOffset>
                </wp:positionH>
                <wp:positionV relativeFrom="paragraph">
                  <wp:posOffset>2543175</wp:posOffset>
                </wp:positionV>
                <wp:extent cx="2105025" cy="91440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5025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B51AAC" w14:textId="77777777" w:rsidR="001E71AF" w:rsidRDefault="001E71AF" w:rsidP="007B256E">
                            <w:pPr>
                              <w:spacing w:line="276" w:lineRule="auto"/>
                              <w:ind w:left="187" w:hanging="187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ADDRESS</w:t>
                            </w:r>
                          </w:p>
                          <w:p w14:paraId="60CCFDB7" w14:textId="2C2253F7" w:rsidR="001E71AF" w:rsidRDefault="0080387A" w:rsidP="001E71A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2"/>
                              </w:rPr>
                              <w:t>809 Saratoga Drive</w:t>
                            </w:r>
                          </w:p>
                          <w:p w14:paraId="332E4F64" w14:textId="1F38E2A3" w:rsidR="001E71AF" w:rsidRDefault="0080387A" w:rsidP="001E71A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2"/>
                              </w:rPr>
                              <w:t>Durham, NC</w:t>
                            </w:r>
                          </w:p>
                          <w:p w14:paraId="12A8771D" w14:textId="2E95D53A" w:rsidR="001E71AF" w:rsidRPr="009F1FEF" w:rsidRDefault="0080387A" w:rsidP="001E71A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2"/>
                              </w:rPr>
                              <w:t>2770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D0CE37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-54pt;margin-top:200.25pt;width:165.75pt;height:1in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" filled="f" stroked="f">
                <v:textbox>
                  <w:txbxContent>
                    <w:p w14:paraId="0AB51AAC" w14:textId="77777777" w:rsidR="001E71AF" w:rsidRDefault="001E71AF" w:rsidP="007B256E">
                      <w:pPr>
                        <w:spacing w:line="276" w:lineRule="auto"/>
                        <w:ind w:left="187" w:hanging="187"/>
                        <w:rPr>
                          <w:rFonts w:ascii="Trebuchet MS" w:hAnsi="Trebuchet MS"/>
                          <w:sz w:val="28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</w:rPr>
                        <w:t>ADDRESS</w:t>
                      </w:r>
                    </w:p>
                    <w:p w14:paraId="60CCFDB7" w14:textId="2C2253F7" w:rsidR="001E71AF" w:rsidRDefault="0080387A" w:rsidP="001E71AF">
                      <w:pPr>
                        <w:rPr>
                          <w:rFonts w:ascii="Trebuchet MS" w:hAnsi="Trebuchet MS"/>
                          <w:sz w:val="22"/>
                        </w:rPr>
                      </w:pPr>
                      <w:r>
                        <w:rPr>
                          <w:rFonts w:ascii="Trebuchet MS" w:hAnsi="Trebuchet MS"/>
                          <w:sz w:val="22"/>
                        </w:rPr>
                        <w:t>809 Saratoga Drive</w:t>
                      </w:r>
                    </w:p>
                    <w:p w14:paraId="332E4F64" w14:textId="1F38E2A3" w:rsidR="001E71AF" w:rsidRDefault="0080387A" w:rsidP="001E71AF">
                      <w:pPr>
                        <w:rPr>
                          <w:rFonts w:ascii="Trebuchet MS" w:hAnsi="Trebuchet MS"/>
                          <w:sz w:val="22"/>
                        </w:rPr>
                      </w:pPr>
                      <w:r>
                        <w:rPr>
                          <w:rFonts w:ascii="Trebuchet MS" w:hAnsi="Trebuchet MS"/>
                          <w:sz w:val="22"/>
                        </w:rPr>
                        <w:t>Durham, NC</w:t>
                      </w:r>
                    </w:p>
                    <w:p w14:paraId="12A8771D" w14:textId="2E95D53A" w:rsidR="001E71AF" w:rsidRPr="009F1FEF" w:rsidRDefault="0080387A" w:rsidP="001E71AF">
                      <w:pPr>
                        <w:rPr>
                          <w:rFonts w:ascii="Trebuchet MS" w:hAnsi="Trebuchet MS"/>
                          <w:sz w:val="22"/>
                        </w:rPr>
                      </w:pPr>
                      <w:r>
                        <w:rPr>
                          <w:rFonts w:ascii="Trebuchet MS" w:hAnsi="Trebuchet MS"/>
                          <w:sz w:val="22"/>
                        </w:rPr>
                        <w:t>2770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A5D94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17C9603" wp14:editId="524EE006">
                <wp:simplePos x="0" y="0"/>
                <wp:positionH relativeFrom="column">
                  <wp:posOffset>-685800</wp:posOffset>
                </wp:positionH>
                <wp:positionV relativeFrom="paragraph">
                  <wp:posOffset>5781675</wp:posOffset>
                </wp:positionV>
                <wp:extent cx="1438275" cy="1076325"/>
                <wp:effectExtent l="0" t="0" r="0" b="9525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8275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D44B46" w14:textId="10ABA099" w:rsidR="00D34B68" w:rsidRPr="00D34B68" w:rsidRDefault="001E71AF" w:rsidP="00D34B68">
                            <w:pPr>
                              <w:spacing w:line="276" w:lineRule="auto"/>
                              <w:ind w:left="187" w:hanging="187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NAIC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924"/>
                              <w:gridCol w:w="1068"/>
                            </w:tblGrid>
                            <w:tr w:rsidR="00D34B68" w14:paraId="4E08052A" w14:textId="77777777" w:rsidTr="00D34B68">
                              <w:tc>
                                <w:tcPr>
                                  <w:tcW w:w="990" w:type="dxa"/>
                                </w:tcPr>
                                <w:p w14:paraId="1974D5D7" w14:textId="71D51C6D" w:rsidR="00D34B68" w:rsidRDefault="00D34B68" w:rsidP="001E71AF">
                                  <w:pPr>
                                    <w:rPr>
                                      <w:rFonts w:ascii="Trebuchet MS" w:hAnsi="Trebuchet MS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2"/>
                                    </w:rPr>
                                    <w:t>541611</w:t>
                                  </w:r>
                                </w:p>
                              </w:tc>
                              <w:tc>
                                <w:tcPr>
                                  <w:tcW w:w="1782" w:type="dxa"/>
                                </w:tcPr>
                                <w:p w14:paraId="323C4AA2" w14:textId="1EE6B0F6" w:rsidR="00D34B68" w:rsidRDefault="00D34B68" w:rsidP="001E71AF">
                                  <w:pPr>
                                    <w:rPr>
                                      <w:rFonts w:ascii="Trebuchet MS" w:hAnsi="Trebuchet MS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2"/>
                                    </w:rPr>
                                    <w:t>711120</w:t>
                                  </w:r>
                                </w:p>
                              </w:tc>
                            </w:tr>
                            <w:tr w:rsidR="00D34B68" w14:paraId="0F28E7C0" w14:textId="77777777" w:rsidTr="00D34B68">
                              <w:tc>
                                <w:tcPr>
                                  <w:tcW w:w="990" w:type="dxa"/>
                                </w:tcPr>
                                <w:p w14:paraId="24BAEDB5" w14:textId="2FC4C03A" w:rsidR="00D34B68" w:rsidRDefault="00D34B68" w:rsidP="001E71AF">
                                  <w:pPr>
                                    <w:rPr>
                                      <w:rFonts w:ascii="Trebuchet MS" w:hAnsi="Trebuchet MS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2"/>
                                    </w:rPr>
                                    <w:t>611610</w:t>
                                  </w:r>
                                </w:p>
                              </w:tc>
                              <w:tc>
                                <w:tcPr>
                                  <w:tcW w:w="1782" w:type="dxa"/>
                                </w:tcPr>
                                <w:p w14:paraId="323DFD3D" w14:textId="3E75A560" w:rsidR="00D34B68" w:rsidRDefault="00D34B68" w:rsidP="001E71AF">
                                  <w:pPr>
                                    <w:rPr>
                                      <w:rFonts w:ascii="Trebuchet MS" w:hAnsi="Trebuchet MS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2"/>
                                    </w:rPr>
                                    <w:t>711320</w:t>
                                  </w:r>
                                </w:p>
                              </w:tc>
                            </w:tr>
                            <w:tr w:rsidR="00D34B68" w14:paraId="1C6CE0A1" w14:textId="77777777" w:rsidTr="00D34B68">
                              <w:tc>
                                <w:tcPr>
                                  <w:tcW w:w="990" w:type="dxa"/>
                                </w:tcPr>
                                <w:p w14:paraId="2F4F7B61" w14:textId="2A0F2DB0" w:rsidR="00D34B68" w:rsidRDefault="00D34B68" w:rsidP="001E71AF">
                                  <w:pPr>
                                    <w:rPr>
                                      <w:rFonts w:ascii="Trebuchet MS" w:hAnsi="Trebuchet MS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2"/>
                                    </w:rPr>
                                    <w:t>611620</w:t>
                                  </w:r>
                                </w:p>
                              </w:tc>
                              <w:tc>
                                <w:tcPr>
                                  <w:tcW w:w="1782" w:type="dxa"/>
                                </w:tcPr>
                                <w:p w14:paraId="173D0EC9" w14:textId="1C3A25FC" w:rsidR="00D34B68" w:rsidRDefault="00D34B68" w:rsidP="001E71AF">
                                  <w:pPr>
                                    <w:rPr>
                                      <w:rFonts w:ascii="Trebuchet MS" w:hAnsi="Trebuchet MS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2"/>
                                    </w:rPr>
                                    <w:t>812199</w:t>
                                  </w:r>
                                </w:p>
                              </w:tc>
                            </w:tr>
                            <w:tr w:rsidR="00D34B68" w14:paraId="72F9BF1B" w14:textId="77777777" w:rsidTr="00D34B68">
                              <w:tc>
                                <w:tcPr>
                                  <w:tcW w:w="990" w:type="dxa"/>
                                </w:tcPr>
                                <w:p w14:paraId="70EDC982" w14:textId="3EFE3DEA" w:rsidR="00D34B68" w:rsidRDefault="00D34B68" w:rsidP="001E71AF">
                                  <w:pPr>
                                    <w:rPr>
                                      <w:rFonts w:ascii="Trebuchet MS" w:hAnsi="Trebuchet MS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2"/>
                                    </w:rPr>
                                    <w:t>621340</w:t>
                                  </w:r>
                                </w:p>
                              </w:tc>
                              <w:tc>
                                <w:tcPr>
                                  <w:tcW w:w="1782" w:type="dxa"/>
                                </w:tcPr>
                                <w:p w14:paraId="6D5863CE" w14:textId="77777777" w:rsidR="00D34B68" w:rsidRDefault="00D34B68" w:rsidP="001E71AF">
                                  <w:pPr>
                                    <w:rPr>
                                      <w:rFonts w:ascii="Trebuchet MS" w:hAnsi="Trebuchet MS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B21B49B" w14:textId="77777777" w:rsidR="0080387A" w:rsidRDefault="0080387A" w:rsidP="001E71A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7C9603" id="Text Box 17" o:spid="_x0000_s1027" type="#_x0000_t202" style="position:absolute;left:0;text-align:left;margin-left:-54pt;margin-top:455.25pt;width:113.25pt;height:84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" filled="f" stroked="f">
                <v:textbox>
                  <w:txbxContent>
                    <w:p w14:paraId="7FD44B46" w14:textId="10ABA099" w:rsidR="00D34B68" w:rsidRPr="00D34B68" w:rsidRDefault="001E71AF" w:rsidP="00D34B68">
                      <w:pPr>
                        <w:spacing w:line="276" w:lineRule="auto"/>
                        <w:ind w:left="187" w:hanging="187"/>
                        <w:rPr>
                          <w:rFonts w:ascii="Trebuchet MS" w:hAnsi="Trebuchet MS"/>
                          <w:sz w:val="28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</w:rPr>
                        <w:t>NAICS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924"/>
                        <w:gridCol w:w="1068"/>
                      </w:tblGrid>
                      <w:tr w:rsidR="00D34B68" w14:paraId="4E08052A" w14:textId="77777777" w:rsidTr="00D34B68">
                        <w:tc>
                          <w:tcPr>
                            <w:tcW w:w="990" w:type="dxa"/>
                          </w:tcPr>
                          <w:p w14:paraId="1974D5D7" w14:textId="71D51C6D" w:rsidR="00D34B68" w:rsidRDefault="00D34B68" w:rsidP="001E71A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2"/>
                              </w:rPr>
                              <w:t>541611</w:t>
                            </w:r>
                          </w:p>
                        </w:tc>
                        <w:tc>
                          <w:tcPr>
                            <w:tcW w:w="1782" w:type="dxa"/>
                          </w:tcPr>
                          <w:p w14:paraId="323C4AA2" w14:textId="1EE6B0F6" w:rsidR="00D34B68" w:rsidRDefault="00D34B68" w:rsidP="001E71A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2"/>
                              </w:rPr>
                              <w:t>711120</w:t>
                            </w:r>
                          </w:p>
                        </w:tc>
                      </w:tr>
                      <w:tr w:rsidR="00D34B68" w14:paraId="0F28E7C0" w14:textId="77777777" w:rsidTr="00D34B68">
                        <w:tc>
                          <w:tcPr>
                            <w:tcW w:w="990" w:type="dxa"/>
                          </w:tcPr>
                          <w:p w14:paraId="24BAEDB5" w14:textId="2FC4C03A" w:rsidR="00D34B68" w:rsidRDefault="00D34B68" w:rsidP="001E71A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2"/>
                              </w:rPr>
                              <w:t>611610</w:t>
                            </w:r>
                          </w:p>
                        </w:tc>
                        <w:tc>
                          <w:tcPr>
                            <w:tcW w:w="1782" w:type="dxa"/>
                          </w:tcPr>
                          <w:p w14:paraId="323DFD3D" w14:textId="3E75A560" w:rsidR="00D34B68" w:rsidRDefault="00D34B68" w:rsidP="001E71A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2"/>
                              </w:rPr>
                              <w:t>711320</w:t>
                            </w:r>
                          </w:p>
                        </w:tc>
                      </w:tr>
                      <w:tr w:rsidR="00D34B68" w14:paraId="1C6CE0A1" w14:textId="77777777" w:rsidTr="00D34B68">
                        <w:tc>
                          <w:tcPr>
                            <w:tcW w:w="990" w:type="dxa"/>
                          </w:tcPr>
                          <w:p w14:paraId="2F4F7B61" w14:textId="2A0F2DB0" w:rsidR="00D34B68" w:rsidRDefault="00D34B68" w:rsidP="001E71A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2"/>
                              </w:rPr>
                              <w:t>611620</w:t>
                            </w:r>
                          </w:p>
                        </w:tc>
                        <w:tc>
                          <w:tcPr>
                            <w:tcW w:w="1782" w:type="dxa"/>
                          </w:tcPr>
                          <w:p w14:paraId="173D0EC9" w14:textId="1C3A25FC" w:rsidR="00D34B68" w:rsidRDefault="00D34B68" w:rsidP="001E71A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2"/>
                              </w:rPr>
                              <w:t>812199</w:t>
                            </w:r>
                          </w:p>
                        </w:tc>
                      </w:tr>
                      <w:tr w:rsidR="00D34B68" w14:paraId="72F9BF1B" w14:textId="77777777" w:rsidTr="00D34B68">
                        <w:tc>
                          <w:tcPr>
                            <w:tcW w:w="990" w:type="dxa"/>
                          </w:tcPr>
                          <w:p w14:paraId="70EDC982" w14:textId="3EFE3DEA" w:rsidR="00D34B68" w:rsidRDefault="00D34B68" w:rsidP="001E71A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2"/>
                              </w:rPr>
                              <w:t>621340</w:t>
                            </w:r>
                          </w:p>
                        </w:tc>
                        <w:tc>
                          <w:tcPr>
                            <w:tcW w:w="1782" w:type="dxa"/>
                          </w:tcPr>
                          <w:p w14:paraId="6D5863CE" w14:textId="77777777" w:rsidR="00D34B68" w:rsidRDefault="00D34B68" w:rsidP="001E71A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</w:p>
                        </w:tc>
                      </w:tr>
                    </w:tbl>
                    <w:p w14:paraId="4B21B49B" w14:textId="77777777" w:rsidR="0080387A" w:rsidRDefault="0080387A" w:rsidP="001E71AF">
                      <w:pPr>
                        <w:rPr>
                          <w:rFonts w:ascii="Trebuchet MS" w:hAnsi="Trebuchet MS"/>
                          <w:sz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2309B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8668CED" wp14:editId="577B116E">
                <wp:simplePos x="0" y="0"/>
                <wp:positionH relativeFrom="column">
                  <wp:posOffset>1495425</wp:posOffset>
                </wp:positionH>
                <wp:positionV relativeFrom="paragraph">
                  <wp:posOffset>7181850</wp:posOffset>
                </wp:positionV>
                <wp:extent cx="4846320" cy="252412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6320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C0F035" w14:textId="77777777" w:rsidR="007712BB" w:rsidRDefault="007712BB" w:rsidP="00DE4FE0">
                            <w:pPr>
                              <w:spacing w:line="276" w:lineRule="auto"/>
                              <w:jc w:val="both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DIFFERENTIATORS</w:t>
                            </w:r>
                          </w:p>
                          <w:p w14:paraId="70CC002F" w14:textId="03E60ADF" w:rsidR="007712BB" w:rsidRDefault="007712BB" w:rsidP="006F06D4">
                            <w:pPr>
                              <w:pStyle w:val="NoSpacing"/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  <w:r w:rsidRPr="006F06D4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Because of her experiences, Marvis Henderson-Daye, the CEO, has a unique perspective as an employer, employee, disabled person, single-parent, and community activist. S</w:t>
                            </w:r>
                            <w:r w:rsidRPr="006F06D4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>he overcame numerous obstacles and took control of her life. Dancing became one of her tools to living a rich and full life. Now, she uses danc</w:t>
                            </w:r>
                            <w:r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>ing and storytelling</w:t>
                            </w:r>
                            <w:r w:rsidRPr="006F06D4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to educate</w:t>
                            </w:r>
                            <w:r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>, motivate, empower,</w:t>
                            </w:r>
                            <w:r w:rsidRPr="006F06D4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and entertain her audiences. As Chen (2018) described, dancing provides low-impact exercise and positive social engagement for the members. The community benefits because </w:t>
                            </w:r>
                            <w:r w:rsidR="000A5D94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healthier people </w:t>
                            </w:r>
                            <w:r w:rsidRPr="006F06D4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>make better life decisions.</w:t>
                            </w:r>
                            <w:r w:rsidR="00A2309B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</w:t>
                            </w:r>
                            <w:r w:rsidR="000A5D94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To continue to provide quality services, the company use webinars to </w:t>
                            </w:r>
                            <w:r w:rsidR="00A2309B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provide </w:t>
                            </w:r>
                            <w:r w:rsidR="000A5D94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workshops, </w:t>
                            </w:r>
                            <w:r w:rsidR="00A2309B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>classes and social activities.</w:t>
                            </w:r>
                          </w:p>
                          <w:p w14:paraId="5D301098" w14:textId="77777777" w:rsidR="007712BB" w:rsidRPr="00D34B68" w:rsidRDefault="007712BB" w:rsidP="00423FCA">
                            <w:pPr>
                              <w:pStyle w:val="NoSpacing"/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u w:val="single"/>
                                <w:shd w:val="clear" w:color="auto" w:fill="FFFFFF"/>
                              </w:rPr>
                            </w:pPr>
                            <w:r w:rsidRPr="00D34B68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u w:val="single"/>
                                <w:shd w:val="clear" w:color="auto" w:fill="FFFFFF"/>
                              </w:rPr>
                              <w:t>References</w:t>
                            </w:r>
                          </w:p>
                          <w:p w14:paraId="026EBA04" w14:textId="5F2ECF3A" w:rsidR="007712BB" w:rsidRPr="00423FCA" w:rsidRDefault="007712BB" w:rsidP="00423FCA">
                            <w:pPr>
                              <w:pStyle w:val="NoSpacing"/>
                              <w:rPr>
                                <w:rFonts w:ascii="Trebuchet MS" w:hAnsi="Trebuchet MS" w:cs="Calibri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423FCA">
                              <w:rPr>
                                <w:rFonts w:ascii="Trebuchet MS" w:hAnsi="Trebuchet MS" w:cs="Calibri"/>
                                <w:sz w:val="16"/>
                                <w:szCs w:val="16"/>
                                <w:shd w:val="clear" w:color="auto" w:fill="FFFFFF"/>
                              </w:rPr>
                              <w:t>Chen, C. (2018). Designing the Danceable City. Journal of the American Planning Association, </w:t>
                            </w:r>
                            <w:r w:rsidR="00423FCA" w:rsidRPr="00423FCA">
                              <w:rPr>
                                <w:rFonts w:ascii="Trebuchet MS" w:hAnsi="Trebuchet MS" w:cs="Calibri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35F5FF15" w14:textId="638A9D5A" w:rsidR="00444C75" w:rsidRPr="00423FCA" w:rsidRDefault="00444C75" w:rsidP="00423FCA">
                            <w:pPr>
                              <w:pStyle w:val="NoSpacing"/>
                              <w:rPr>
                                <w:rFonts w:ascii="Trebuchet MS" w:hAnsi="Trebuchet MS" w:cs="Calibri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423FCA">
                              <w:rPr>
                                <w:rFonts w:ascii="Trebuchet MS" w:hAnsi="Trebuchet MS" w:cs="Calibri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Edwards, Scott. (n.d.). Dancing and the brain. Harvard Medical School </w:t>
                            </w:r>
                            <w:proofErr w:type="spellStart"/>
                            <w:r w:rsidRPr="00423FCA">
                              <w:rPr>
                                <w:rFonts w:ascii="Trebuchet MS" w:hAnsi="Trebuchet MS" w:cs="Calibri"/>
                                <w:sz w:val="16"/>
                                <w:szCs w:val="16"/>
                                <w:shd w:val="clear" w:color="auto" w:fill="FFFFFF"/>
                              </w:rPr>
                              <w:t>Blavatnik</w:t>
                            </w:r>
                            <w:proofErr w:type="spellEnd"/>
                            <w:r w:rsidRPr="00423FCA">
                              <w:rPr>
                                <w:rFonts w:ascii="Trebuchet MS" w:hAnsi="Trebuchet MS" w:cs="Calibri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Institute </w:t>
                            </w:r>
                            <w:r w:rsidR="00BF41B9" w:rsidRPr="00423FCA">
                              <w:rPr>
                                <w:rFonts w:ascii="Trebuchet MS" w:hAnsi="Trebuchet MS" w:cs="Calibri"/>
                                <w:sz w:val="16"/>
                                <w:szCs w:val="16"/>
                                <w:shd w:val="clear" w:color="auto" w:fill="FFFFFF"/>
                              </w:rPr>
                              <w:t>Neurobiology</w:t>
                            </w:r>
                            <w:r w:rsidR="00423FCA" w:rsidRPr="00423FCA">
                              <w:rPr>
                                <w:rFonts w:ascii="Trebuchet MS" w:hAnsi="Trebuchet MS" w:cs="Calibri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68CED" id="Text Box 5" o:spid="_x0000_s1027" type="#_x0000_t202" style="position:absolute;left:0;text-align:left;margin-left:117.75pt;margin-top:565.5pt;width:381.6pt;height:198.7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" filled="f" stroked="f" strokeweight=".5pt">
                <v:textbox>
                  <w:txbxContent>
                    <w:p w14:paraId="5CC0F035" w14:textId="77777777" w:rsidR="007712BB" w:rsidRDefault="007712BB" w:rsidP="00DE4FE0">
                      <w:pPr>
                        <w:spacing w:line="276" w:lineRule="auto"/>
                        <w:jc w:val="both"/>
                        <w:rPr>
                          <w:rFonts w:ascii="Trebuchet MS" w:hAnsi="Trebuchet MS"/>
                          <w:sz w:val="28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</w:rPr>
                        <w:t>DIFFERENTIATORS</w:t>
                      </w:r>
                    </w:p>
                    <w:p w14:paraId="70CC002F" w14:textId="03E60ADF" w:rsidR="007712BB" w:rsidRDefault="007712BB" w:rsidP="006F06D4">
                      <w:pPr>
                        <w:pStyle w:val="NoSpacing"/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</w:pPr>
                      <w:r w:rsidRPr="006F06D4">
                        <w:rPr>
                          <w:rFonts w:ascii="Trebuchet MS" w:hAnsi="Trebuchet MS"/>
                          <w:sz w:val="22"/>
                          <w:szCs w:val="22"/>
                        </w:rPr>
                        <w:t>Because of her experiences, Marvis Henderson-Daye, the CEO, has a unique perspective as an employer, employee, disabled person, single-parent, and community activist. S</w:t>
                      </w:r>
                      <w:r w:rsidRPr="006F06D4"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>he overcame numerous obstacles and took control of her life. Dancing became one of her tools to living a rich and full life. Now, she uses danc</w:t>
                      </w:r>
                      <w:r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>ing and storytelling</w:t>
                      </w:r>
                      <w:r w:rsidRPr="006F06D4"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 xml:space="preserve"> to educate</w:t>
                      </w:r>
                      <w:r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>, motivate, empower,</w:t>
                      </w:r>
                      <w:r w:rsidRPr="006F06D4"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 xml:space="preserve"> and entertain her audiences. As Chen (2018) described, dancing provides low-impact exercise and positive social engagement for the members. The community benefits because </w:t>
                      </w:r>
                      <w:r w:rsidR="000A5D94"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 xml:space="preserve">healthier people </w:t>
                      </w:r>
                      <w:r w:rsidRPr="006F06D4"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>make better life decisions.</w:t>
                      </w:r>
                      <w:r w:rsidR="00A2309B"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 xml:space="preserve"> </w:t>
                      </w:r>
                      <w:r w:rsidR="000A5D94"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 xml:space="preserve">To continue to provide quality services, the company use webinars to </w:t>
                      </w:r>
                      <w:r w:rsidR="00A2309B"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 xml:space="preserve">provide </w:t>
                      </w:r>
                      <w:r w:rsidR="000A5D94"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 xml:space="preserve">workshops, </w:t>
                      </w:r>
                      <w:r w:rsidR="00A2309B"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>classes and social activities.</w:t>
                      </w:r>
                    </w:p>
                    <w:p w14:paraId="5D301098" w14:textId="77777777" w:rsidR="007712BB" w:rsidRPr="00D34B68" w:rsidRDefault="007712BB" w:rsidP="00423FCA">
                      <w:pPr>
                        <w:pStyle w:val="NoSpacing"/>
                        <w:rPr>
                          <w:rFonts w:ascii="Trebuchet MS" w:hAnsi="Trebuchet MS" w:cs="Calibri"/>
                          <w:sz w:val="22"/>
                          <w:szCs w:val="22"/>
                          <w:u w:val="single"/>
                          <w:shd w:val="clear" w:color="auto" w:fill="FFFFFF"/>
                        </w:rPr>
                      </w:pPr>
                      <w:r w:rsidRPr="00D34B68">
                        <w:rPr>
                          <w:rFonts w:ascii="Trebuchet MS" w:hAnsi="Trebuchet MS" w:cs="Calibri"/>
                          <w:sz w:val="22"/>
                          <w:szCs w:val="22"/>
                          <w:u w:val="single"/>
                          <w:shd w:val="clear" w:color="auto" w:fill="FFFFFF"/>
                        </w:rPr>
                        <w:t>References</w:t>
                      </w:r>
                    </w:p>
                    <w:p w14:paraId="026EBA04" w14:textId="5F2ECF3A" w:rsidR="007712BB" w:rsidRPr="00423FCA" w:rsidRDefault="007712BB" w:rsidP="00423FCA">
                      <w:pPr>
                        <w:pStyle w:val="NoSpacing"/>
                        <w:rPr>
                          <w:rFonts w:ascii="Trebuchet MS" w:hAnsi="Trebuchet MS" w:cs="Calibri"/>
                          <w:sz w:val="16"/>
                          <w:szCs w:val="16"/>
                          <w:shd w:val="clear" w:color="auto" w:fill="FFFFFF"/>
                        </w:rPr>
                      </w:pPr>
                      <w:r w:rsidRPr="00423FCA">
                        <w:rPr>
                          <w:rFonts w:ascii="Trebuchet MS" w:hAnsi="Trebuchet MS" w:cs="Calibri"/>
                          <w:sz w:val="16"/>
                          <w:szCs w:val="16"/>
                          <w:shd w:val="clear" w:color="auto" w:fill="FFFFFF"/>
                        </w:rPr>
                        <w:t>Chen, C. (2018). Designing the Danceable City. Journal of the American Planning Association, </w:t>
                      </w:r>
                      <w:r w:rsidR="00423FCA" w:rsidRPr="00423FCA">
                        <w:rPr>
                          <w:rFonts w:ascii="Trebuchet MS" w:hAnsi="Trebuchet MS" w:cs="Calibri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</w:p>
                    <w:p w14:paraId="35F5FF15" w14:textId="638A9D5A" w:rsidR="00444C75" w:rsidRPr="00423FCA" w:rsidRDefault="00444C75" w:rsidP="00423FCA">
                      <w:pPr>
                        <w:pStyle w:val="NoSpacing"/>
                        <w:rPr>
                          <w:rFonts w:ascii="Trebuchet MS" w:hAnsi="Trebuchet MS" w:cs="Calibri"/>
                          <w:sz w:val="16"/>
                          <w:szCs w:val="16"/>
                          <w:shd w:val="clear" w:color="auto" w:fill="FFFFFF"/>
                        </w:rPr>
                      </w:pPr>
                      <w:r w:rsidRPr="00423FCA">
                        <w:rPr>
                          <w:rFonts w:ascii="Trebuchet MS" w:hAnsi="Trebuchet MS" w:cs="Calibri"/>
                          <w:sz w:val="16"/>
                          <w:szCs w:val="16"/>
                          <w:shd w:val="clear" w:color="auto" w:fill="FFFFFF"/>
                        </w:rPr>
                        <w:t xml:space="preserve">Edwards, Scott. (n.d.). Dancing and the brain. Harvard Medical School </w:t>
                      </w:r>
                      <w:proofErr w:type="spellStart"/>
                      <w:r w:rsidRPr="00423FCA">
                        <w:rPr>
                          <w:rFonts w:ascii="Trebuchet MS" w:hAnsi="Trebuchet MS" w:cs="Calibri"/>
                          <w:sz w:val="16"/>
                          <w:szCs w:val="16"/>
                          <w:shd w:val="clear" w:color="auto" w:fill="FFFFFF"/>
                        </w:rPr>
                        <w:t>Blavatnik</w:t>
                      </w:r>
                      <w:proofErr w:type="spellEnd"/>
                      <w:r w:rsidRPr="00423FCA">
                        <w:rPr>
                          <w:rFonts w:ascii="Trebuchet MS" w:hAnsi="Trebuchet MS" w:cs="Calibri"/>
                          <w:sz w:val="16"/>
                          <w:szCs w:val="16"/>
                          <w:shd w:val="clear" w:color="auto" w:fill="FFFFFF"/>
                        </w:rPr>
                        <w:t xml:space="preserve"> Institute </w:t>
                      </w:r>
                      <w:r w:rsidR="00BF41B9" w:rsidRPr="00423FCA">
                        <w:rPr>
                          <w:rFonts w:ascii="Trebuchet MS" w:hAnsi="Trebuchet MS" w:cs="Calibri"/>
                          <w:sz w:val="16"/>
                          <w:szCs w:val="16"/>
                          <w:shd w:val="clear" w:color="auto" w:fill="FFFFFF"/>
                        </w:rPr>
                        <w:t>Neurobiology</w:t>
                      </w:r>
                      <w:r w:rsidR="00423FCA" w:rsidRPr="00423FCA">
                        <w:rPr>
                          <w:rFonts w:ascii="Trebuchet MS" w:hAnsi="Trebuchet MS" w:cs="Calibri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2309B"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6616F34" wp14:editId="40C4BFB9">
                <wp:simplePos x="0" y="0"/>
                <wp:positionH relativeFrom="column">
                  <wp:posOffset>1333500</wp:posOffset>
                </wp:positionH>
                <wp:positionV relativeFrom="paragraph">
                  <wp:posOffset>4810125</wp:posOffset>
                </wp:positionV>
                <wp:extent cx="4846320" cy="2324100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6320" cy="2324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2893FE" w14:textId="77777777" w:rsidR="001E71AF" w:rsidRDefault="001E71AF" w:rsidP="007B256E">
                            <w:pPr>
                              <w:spacing w:line="276" w:lineRule="auto"/>
                              <w:ind w:left="187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PAST PERFORMANCE</w:t>
                            </w:r>
                          </w:p>
                          <w:p w14:paraId="202FB423" w14:textId="3A3CFFAC" w:rsidR="00A2309B" w:rsidRDefault="00A2309B" w:rsidP="0080387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2020 Virtual Line Dance Classes, Social Activities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Ubor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Virtual Book Club</w:t>
                            </w:r>
                          </w:p>
                          <w:p w14:paraId="66DCE89F" w14:textId="4C2E1D87" w:rsidR="0080387A" w:rsidRPr="00DE4FE0" w:rsidRDefault="0080387A" w:rsidP="0080387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2018-</w:t>
                            </w:r>
                            <w:r w:rsidR="00A5734B"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2020</w:t>
                            </w:r>
                            <w:r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Creedmoor Elementary Schools of the Arts: Dance Instructor for Prekindergarten to 5</w:t>
                            </w:r>
                            <w:r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grade. Latisa McKnight, Principal, </w:t>
                            </w:r>
                            <w:hyperlink r:id="rId9" w:tgtFrame="_blank" w:history="1">
                              <w:r w:rsidRPr="00DE4FE0">
                                <w:rPr>
                                  <w:rStyle w:val="Hyperlink"/>
                                  <w:rFonts w:ascii="Helvetica" w:hAnsi="Helvetica"/>
                                  <w:color w:val="1A73E8"/>
                                  <w:sz w:val="22"/>
                                  <w:szCs w:val="22"/>
                                  <w:shd w:val="clear" w:color="auto" w:fill="FFFFFF"/>
                                </w:rPr>
                                <w:t>mcknightlb@gcs.k12.nc.us</w:t>
                              </w:r>
                            </w:hyperlink>
                          </w:p>
                          <w:p w14:paraId="150CB511" w14:textId="475B4461" w:rsidR="0080387A" w:rsidRPr="00DE4FE0" w:rsidRDefault="0080387A" w:rsidP="0080387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2017-</w:t>
                            </w:r>
                            <w:r w:rsidR="00A5734B"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2020</w:t>
                            </w:r>
                            <w:r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Durham Parks &amp; Recreation: Line Dance Instructor. Jerome Johnson, Holton Resource &amp; Career Center’s Assistant Director, </w:t>
                            </w:r>
                            <w:hyperlink r:id="rId10" w:tgtFrame="_blank" w:history="1">
                              <w:r w:rsidRPr="00DE4FE0">
                                <w:rPr>
                                  <w:rStyle w:val="Hyperlink"/>
                                  <w:rFonts w:ascii="Helvetica" w:hAnsi="Helvetica"/>
                                  <w:color w:val="1A73E8"/>
                                  <w:sz w:val="22"/>
                                  <w:szCs w:val="22"/>
                                  <w:shd w:val="clear" w:color="auto" w:fill="FFFFFF"/>
                                </w:rPr>
                                <w:t>jerome.johnson@durhamnc.gov</w:t>
                              </w:r>
                            </w:hyperlink>
                          </w:p>
                          <w:p w14:paraId="7B0787AF" w14:textId="4737F9C2" w:rsidR="001E71AF" w:rsidRPr="00DE4FE0" w:rsidRDefault="0080387A" w:rsidP="00E80B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2017-</w:t>
                            </w:r>
                            <w:r w:rsidR="00A5734B"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2020</w:t>
                            </w:r>
                            <w:r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Covenant Presbyterian Church: Line Dance Instructor. Sue McLaurin, Clerk of Session, </w:t>
                            </w:r>
                            <w:hyperlink r:id="rId11" w:tgtFrame="_blank" w:history="1">
                              <w:r w:rsidRPr="00DE4FE0">
                                <w:rPr>
                                  <w:rStyle w:val="Hyperlink"/>
                                  <w:rFonts w:ascii="Helvetica" w:hAnsi="Helvetica"/>
                                  <w:color w:val="1A73E8"/>
                                  <w:sz w:val="22"/>
                                  <w:szCs w:val="22"/>
                                  <w:shd w:val="clear" w:color="auto" w:fill="FFFFFF"/>
                                </w:rPr>
                                <w:t>suemcpt@aol.com</w:t>
                              </w:r>
                            </w:hyperlink>
                            <w:r w:rsidR="001E71AF"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.  </w:t>
                            </w:r>
                          </w:p>
                          <w:p w14:paraId="58A8B009" w14:textId="7459E7A8" w:rsidR="0080387A" w:rsidRPr="0080387A" w:rsidRDefault="0080387A" w:rsidP="00E80B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2018-</w:t>
                            </w:r>
                            <w:r w:rsidR="00A5734B"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2019</w:t>
                            </w:r>
                            <w:r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Delta Women Health Awareness Day: Speaker. Contact Joan Pack</w:t>
                            </w:r>
                            <w:r w:rsidR="000A5523"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nh</w:t>
                            </w:r>
                            <w:r w:rsidRPr="00DE4FE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am, Coordinator, </w:t>
                            </w:r>
                            <w:r w:rsidR="00D618EA">
                              <w:fldChar w:fldCharType="begin"/>
                            </w:r>
                            <w:r w:rsidR="00D618EA">
                              <w:instrText xml:space="preserve"> HYPERLINK "mailto:packenhm@niehs.nih.gov" \t "_blank"</w:instrText>
                            </w:r>
                            <w:bookmarkStart w:id="0" w:name="_GoBack"/>
                            <w:r w:rsidR="00D618EA">
                              <w:instrText xml:space="preserve"> </w:instrText>
                            </w:r>
                            <w:r w:rsidR="00D618EA">
                              <w:fldChar w:fldCharType="separate"/>
                            </w:r>
                            <w:r w:rsidR="000A5523" w:rsidRPr="00DE4FE0">
                              <w:rPr>
                                <w:rStyle w:val="Hyperlink"/>
                                <w:rFonts w:ascii="Helvetica" w:hAnsi="Helvetica"/>
                                <w:color w:val="1A73E8"/>
                                <w:sz w:val="22"/>
                                <w:szCs w:val="22"/>
                                <w:shd w:val="clear" w:color="auto" w:fill="FFFFFF"/>
                              </w:rPr>
                              <w:t>packenhm@niehs.nih.gov</w:t>
                            </w:r>
                            <w:r w:rsidR="00D618EA">
                              <w:rPr>
                                <w:rStyle w:val="Hyperlink"/>
                                <w:rFonts w:ascii="Helvetica" w:hAnsi="Helvetica"/>
                                <w:color w:val="1A73E8"/>
                                <w:sz w:val="22"/>
                                <w:szCs w:val="22"/>
                                <w:shd w:val="clear" w:color="auto" w:fill="FFFFFF"/>
                              </w:rPr>
                              <w:fldChar w:fldCharType="end"/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16F34" id="Text Box 4" o:spid="_x0000_s1029" type="#_x0000_t202" style="position:absolute;left:0;text-align:left;margin-left:105pt;margin-top:378.75pt;width:381.6pt;height:183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" filled="f" stroked="f">
                <v:textbox>
                  <w:txbxContent>
                    <w:p w14:paraId="452893FE" w14:textId="77777777" w:rsidR="001E71AF" w:rsidRDefault="001E71AF" w:rsidP="007B256E">
                      <w:pPr>
                        <w:spacing w:line="276" w:lineRule="auto"/>
                        <w:ind w:left="187"/>
                        <w:rPr>
                          <w:rFonts w:ascii="Trebuchet MS" w:hAnsi="Trebuchet MS"/>
                          <w:sz w:val="28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</w:rPr>
                        <w:t>PAST PERFORMANCE</w:t>
                      </w:r>
                    </w:p>
                    <w:p w14:paraId="202FB423" w14:textId="3A3CFFAC" w:rsidR="00A2309B" w:rsidRDefault="00A2309B" w:rsidP="0080387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2020 Virtual Line Dance Classes, Social Activities, </w:t>
                      </w:r>
                      <w:proofErr w:type="spellStart"/>
                      <w:r>
                        <w:rPr>
                          <w:rFonts w:ascii="Trebuchet MS" w:hAnsi="Trebuchet MS"/>
                          <w:sz w:val="22"/>
                          <w:szCs w:val="22"/>
                        </w:rPr>
                        <w:t>Ubora</w:t>
                      </w:r>
                      <w:proofErr w:type="spellEnd"/>
                      <w:r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Virtual Book Club</w:t>
                      </w:r>
                    </w:p>
                    <w:p w14:paraId="66DCE89F" w14:textId="4C2E1D87" w:rsidR="0080387A" w:rsidRPr="00DE4FE0" w:rsidRDefault="0080387A" w:rsidP="0080387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DE4FE0">
                        <w:rPr>
                          <w:rFonts w:ascii="Trebuchet MS" w:hAnsi="Trebuchet MS"/>
                          <w:sz w:val="22"/>
                          <w:szCs w:val="22"/>
                        </w:rPr>
                        <w:t>2018-</w:t>
                      </w:r>
                      <w:r w:rsidR="00A5734B" w:rsidRPr="00DE4FE0">
                        <w:rPr>
                          <w:rFonts w:ascii="Trebuchet MS" w:hAnsi="Trebuchet MS"/>
                          <w:sz w:val="22"/>
                          <w:szCs w:val="22"/>
                        </w:rPr>
                        <w:t>2020</w:t>
                      </w:r>
                      <w:r w:rsidRPr="00DE4FE0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Creedmoor Elementary Schools of the Arts: Dance Instructor for Prekindergarten to 5</w:t>
                      </w:r>
                      <w:r w:rsidRPr="00DE4FE0">
                        <w:rPr>
                          <w:rFonts w:ascii="Trebuchet MS" w:hAnsi="Trebuchet MS"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Pr="00DE4FE0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grade. Latisa McKnight, Principal, </w:t>
                      </w:r>
                      <w:hyperlink r:id="rId12" w:tgtFrame="_blank" w:history="1">
                        <w:r w:rsidRPr="00DE4FE0">
                          <w:rPr>
                            <w:rStyle w:val="Hyperlink"/>
                            <w:rFonts w:ascii="Helvetica" w:hAnsi="Helvetica"/>
                            <w:color w:val="1A73E8"/>
                            <w:sz w:val="22"/>
                            <w:szCs w:val="22"/>
                            <w:shd w:val="clear" w:color="auto" w:fill="FFFFFF"/>
                          </w:rPr>
                          <w:t>mcknightlb@gcs.k12.nc.us</w:t>
                        </w:r>
                      </w:hyperlink>
                    </w:p>
                    <w:p w14:paraId="150CB511" w14:textId="475B4461" w:rsidR="0080387A" w:rsidRPr="00DE4FE0" w:rsidRDefault="0080387A" w:rsidP="0080387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DE4FE0">
                        <w:rPr>
                          <w:rFonts w:ascii="Trebuchet MS" w:hAnsi="Trebuchet MS"/>
                          <w:sz w:val="22"/>
                          <w:szCs w:val="22"/>
                        </w:rPr>
                        <w:t>2017-</w:t>
                      </w:r>
                      <w:r w:rsidR="00A5734B" w:rsidRPr="00DE4FE0">
                        <w:rPr>
                          <w:rFonts w:ascii="Trebuchet MS" w:hAnsi="Trebuchet MS"/>
                          <w:sz w:val="22"/>
                          <w:szCs w:val="22"/>
                        </w:rPr>
                        <w:t>2020</w:t>
                      </w:r>
                      <w:r w:rsidRPr="00DE4FE0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Durham Parks &amp; Recreation: Line Dance Instructor. Jerome Johnson, Holton Resource &amp; Career Center’s Assistant Director, </w:t>
                      </w:r>
                      <w:hyperlink r:id="rId13" w:tgtFrame="_blank" w:history="1">
                        <w:r w:rsidRPr="00DE4FE0">
                          <w:rPr>
                            <w:rStyle w:val="Hyperlink"/>
                            <w:rFonts w:ascii="Helvetica" w:hAnsi="Helvetica"/>
                            <w:color w:val="1A73E8"/>
                            <w:sz w:val="22"/>
                            <w:szCs w:val="22"/>
                            <w:shd w:val="clear" w:color="auto" w:fill="FFFFFF"/>
                          </w:rPr>
                          <w:t>jerome.johnson@durhamnc.gov</w:t>
                        </w:r>
                      </w:hyperlink>
                    </w:p>
                    <w:p w14:paraId="7B0787AF" w14:textId="4737F9C2" w:rsidR="001E71AF" w:rsidRPr="00DE4FE0" w:rsidRDefault="0080387A" w:rsidP="00E80B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DE4FE0">
                        <w:rPr>
                          <w:rFonts w:ascii="Trebuchet MS" w:hAnsi="Trebuchet MS"/>
                          <w:sz w:val="22"/>
                          <w:szCs w:val="22"/>
                        </w:rPr>
                        <w:t>2017-</w:t>
                      </w:r>
                      <w:r w:rsidR="00A5734B" w:rsidRPr="00DE4FE0">
                        <w:rPr>
                          <w:rFonts w:ascii="Trebuchet MS" w:hAnsi="Trebuchet MS"/>
                          <w:sz w:val="22"/>
                          <w:szCs w:val="22"/>
                        </w:rPr>
                        <w:t>2020</w:t>
                      </w:r>
                      <w:r w:rsidRPr="00DE4FE0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Covenant Presbyterian Church: Line Dance Instructor. Sue McLaurin, Clerk of Session, </w:t>
                      </w:r>
                      <w:hyperlink r:id="rId14" w:tgtFrame="_blank" w:history="1">
                        <w:r w:rsidRPr="00DE4FE0">
                          <w:rPr>
                            <w:rStyle w:val="Hyperlink"/>
                            <w:rFonts w:ascii="Helvetica" w:hAnsi="Helvetica"/>
                            <w:color w:val="1A73E8"/>
                            <w:sz w:val="22"/>
                            <w:szCs w:val="22"/>
                            <w:shd w:val="clear" w:color="auto" w:fill="FFFFFF"/>
                          </w:rPr>
                          <w:t>suemcpt@aol.com</w:t>
                        </w:r>
                      </w:hyperlink>
                      <w:r w:rsidR="001E71AF" w:rsidRPr="00DE4FE0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.  </w:t>
                      </w:r>
                    </w:p>
                    <w:p w14:paraId="58A8B009" w14:textId="7459E7A8" w:rsidR="0080387A" w:rsidRPr="0080387A" w:rsidRDefault="0080387A" w:rsidP="00E80B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rebuchet MS" w:hAnsi="Trebuchet MS"/>
                          <w:sz w:val="22"/>
                        </w:rPr>
                      </w:pPr>
                      <w:r w:rsidRPr="00DE4FE0">
                        <w:rPr>
                          <w:rFonts w:ascii="Trebuchet MS" w:hAnsi="Trebuchet MS"/>
                          <w:sz w:val="22"/>
                          <w:szCs w:val="22"/>
                        </w:rPr>
                        <w:t>2018-</w:t>
                      </w:r>
                      <w:r w:rsidR="00A5734B" w:rsidRPr="00DE4FE0">
                        <w:rPr>
                          <w:rFonts w:ascii="Trebuchet MS" w:hAnsi="Trebuchet MS"/>
                          <w:sz w:val="22"/>
                          <w:szCs w:val="22"/>
                        </w:rPr>
                        <w:t>2019</w:t>
                      </w:r>
                      <w:r w:rsidRPr="00DE4FE0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Delta Women Health Awareness Day: Speaker. Contact Joan Pack</w:t>
                      </w:r>
                      <w:r w:rsidR="000A5523" w:rsidRPr="00DE4FE0">
                        <w:rPr>
                          <w:rFonts w:ascii="Trebuchet MS" w:hAnsi="Trebuchet MS"/>
                          <w:sz w:val="22"/>
                          <w:szCs w:val="22"/>
                        </w:rPr>
                        <w:t>enh</w:t>
                      </w:r>
                      <w:r w:rsidRPr="00DE4FE0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am, Coordinator, </w:t>
                      </w:r>
                      <w:r w:rsidR="00D618EA">
                        <w:fldChar w:fldCharType="begin"/>
                      </w:r>
                      <w:r w:rsidR="00D618EA">
                        <w:instrText xml:space="preserve"> HYPERLINK "mailto:packenhm@niehs.nih.gov" \t "_blank"</w:instrText>
                      </w:r>
                      <w:bookmarkStart w:id="1" w:name="_GoBack"/>
                      <w:r w:rsidR="00D618EA">
                        <w:instrText xml:space="preserve"> </w:instrText>
                      </w:r>
                      <w:r w:rsidR="00D618EA">
                        <w:fldChar w:fldCharType="separate"/>
                      </w:r>
                      <w:r w:rsidR="000A5523" w:rsidRPr="00DE4FE0">
                        <w:rPr>
                          <w:rStyle w:val="Hyperlink"/>
                          <w:rFonts w:ascii="Helvetica" w:hAnsi="Helvetica"/>
                          <w:color w:val="1A73E8"/>
                          <w:sz w:val="22"/>
                          <w:szCs w:val="22"/>
                          <w:shd w:val="clear" w:color="auto" w:fill="FFFFFF"/>
                        </w:rPr>
                        <w:t>packenhm@niehs.nih.gov</w:t>
                      </w:r>
                      <w:r w:rsidR="00D618EA">
                        <w:rPr>
                          <w:rStyle w:val="Hyperlink"/>
                          <w:rFonts w:ascii="Helvetica" w:hAnsi="Helvetica"/>
                          <w:color w:val="1A73E8"/>
                          <w:sz w:val="22"/>
                          <w:szCs w:val="22"/>
                          <w:shd w:val="clear" w:color="auto" w:fill="FFFFFF"/>
                        </w:rPr>
                        <w:fldChar w:fldCharType="end"/>
                      </w:r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  <w:r w:rsidR="00A2309B"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056AC77D" wp14:editId="7B6EC25B">
                <wp:simplePos x="0" y="0"/>
                <wp:positionH relativeFrom="column">
                  <wp:posOffset>1495425</wp:posOffset>
                </wp:positionH>
                <wp:positionV relativeFrom="paragraph">
                  <wp:posOffset>2771775</wp:posOffset>
                </wp:positionV>
                <wp:extent cx="4846320" cy="205740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6320" cy="2057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23069A" w14:textId="77777777" w:rsidR="001E71AF" w:rsidRDefault="001E71AF" w:rsidP="00DE4FE0">
                            <w:pPr>
                              <w:spacing w:line="276" w:lineRule="auto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CORE CO</w:t>
                            </w:r>
                            <w:r w:rsidR="00983997">
                              <w:rPr>
                                <w:rFonts w:ascii="Trebuchet MS" w:hAnsi="Trebuchet MS"/>
                                <w:sz w:val="28"/>
                              </w:rPr>
                              <w:t>M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PETENCIES</w:t>
                            </w:r>
                          </w:p>
                          <w:p w14:paraId="2FFB0DEF" w14:textId="77777777" w:rsidR="00D34B68" w:rsidRDefault="0080387A" w:rsidP="009F1FEF">
                            <w:pPr>
                              <w:rPr>
                                <w:rFonts w:ascii="Trebuchet MS" w:hAnsi="Trebuchet MS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BF41B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M. E. Henderson, Inc.’s philosophy is that </w:t>
                            </w:r>
                            <w:r w:rsidR="00807647" w:rsidRPr="00BF41B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dancing improves the participants’ quality of life because of the physical, mental, and social interactions. While dancing is a low-impact form of physical exercise, “</w:t>
                            </w:r>
                            <w:r w:rsidR="00423FCA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A </w:t>
                            </w:r>
                            <w:r w:rsidR="00807647" w:rsidRPr="00BF41B9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study in the New England Journal of Medicine by researchers at the Albert Einstein College of Medicine discovered </w:t>
                            </w:r>
                            <w:r w:rsidR="00807647" w:rsidRPr="00423FCA">
                              <w:rPr>
                                <w:rFonts w:ascii="Trebuchet MS" w:hAnsi="Trebuchet MS" w:cs="Calibri"/>
                                <w:b/>
                                <w:i/>
                                <w:sz w:val="22"/>
                                <w:szCs w:val="22"/>
                                <w:shd w:val="clear" w:color="auto" w:fill="FFFFFF"/>
                              </w:rPr>
                              <w:t>that dance can decidedly improve brain health</w:t>
                            </w:r>
                            <w:r w:rsidR="00696AB5" w:rsidRPr="00696AB5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>”</w:t>
                            </w:r>
                            <w:r w:rsidR="00696AB5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</w:t>
                            </w:r>
                            <w:r w:rsidR="00444C75" w:rsidRPr="00BF41B9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>(Edwards, n.d.</w:t>
                            </w:r>
                            <w:r w:rsidR="00807647" w:rsidRPr="00BF41B9">
                              <w:rPr>
                                <w:rFonts w:ascii="Trebuchet MS" w:hAnsi="Trebuchet MS" w:cs="Calibri"/>
                                <w:sz w:val="22"/>
                                <w:szCs w:val="22"/>
                                <w:shd w:val="clear" w:color="auto" w:fill="FFFFFF"/>
                              </w:rPr>
                              <w:t>). To educate, promote, and demonstrate healthy living, exercise, and positivity, t</w:t>
                            </w:r>
                            <w:r w:rsidRPr="00BF41B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he compan</w:t>
                            </w:r>
                            <w:r w:rsidR="00807647" w:rsidRPr="00BF41B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y use the arts as nontraditional </w:t>
                            </w:r>
                            <w:r w:rsidR="00444C75" w:rsidRPr="00BF41B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ools to educate and promote healthy activities</w:t>
                            </w:r>
                            <w:r w:rsidRPr="00BF41B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Pr="00BF41B9">
                              <w:rPr>
                                <w:rFonts w:ascii="Trebuchet MS" w:hAnsi="Trebuchet MS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Keywords: Instruction, healthy living, exercise, </w:t>
                            </w:r>
                            <w:r w:rsidR="006F06D4" w:rsidRPr="00BF41B9">
                              <w:rPr>
                                <w:rFonts w:ascii="Trebuchet MS" w:hAnsi="Trebuchet MS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social engagement, </w:t>
                            </w:r>
                            <w:r w:rsidRPr="00BF41B9">
                              <w:rPr>
                                <w:rFonts w:ascii="Trebuchet MS" w:hAnsi="Trebuchet MS"/>
                                <w:b/>
                                <w:bCs/>
                                <w:sz w:val="22"/>
                                <w:szCs w:val="22"/>
                              </w:rPr>
                              <w:t>entertainment</w:t>
                            </w:r>
                            <w:r w:rsidR="00423FCA">
                              <w:rPr>
                                <w:rFonts w:ascii="Trebuchet MS" w:hAnsi="Trebuchet MS"/>
                                <w:b/>
                                <w:bCs/>
                                <w:sz w:val="22"/>
                                <w:szCs w:val="22"/>
                              </w:rPr>
                              <w:t>, brain health</w:t>
                            </w:r>
                            <w:r w:rsidR="00D34B68">
                              <w:rPr>
                                <w:rFonts w:ascii="Trebuchet MS" w:hAnsi="Trebuchet MS"/>
                                <w:b/>
                                <w:bCs/>
                                <w:sz w:val="22"/>
                                <w:szCs w:val="22"/>
                              </w:rPr>
                              <w:t>, overcoming adversities</w:t>
                            </w:r>
                          </w:p>
                          <w:p w14:paraId="7A26C438" w14:textId="5ADB73EC" w:rsidR="0080387A" w:rsidRPr="00BF41B9" w:rsidRDefault="0080387A" w:rsidP="009F1FEF">
                            <w:p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BF41B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6AC77D" id="Text Box 3" o:spid="_x0000_s1029" type="#_x0000_t202" style="position:absolute;left:0;text-align:left;margin-left:117.75pt;margin-top:218.25pt;width:381.6pt;height:162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" filled="f" stroked="f">
                <v:textbox>
                  <w:txbxContent>
                    <w:p w14:paraId="3323069A" w14:textId="77777777" w:rsidR="001E71AF" w:rsidRDefault="001E71AF" w:rsidP="00DE4FE0">
                      <w:pPr>
                        <w:spacing w:line="276" w:lineRule="auto"/>
                        <w:rPr>
                          <w:rFonts w:ascii="Trebuchet MS" w:hAnsi="Trebuchet MS"/>
                          <w:sz w:val="28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</w:rPr>
                        <w:t>CORE CO</w:t>
                      </w:r>
                      <w:r w:rsidR="00983997">
                        <w:rPr>
                          <w:rFonts w:ascii="Trebuchet MS" w:hAnsi="Trebuchet MS"/>
                          <w:sz w:val="28"/>
                        </w:rPr>
                        <w:t>M</w:t>
                      </w:r>
                      <w:r>
                        <w:rPr>
                          <w:rFonts w:ascii="Trebuchet MS" w:hAnsi="Trebuchet MS"/>
                          <w:sz w:val="28"/>
                        </w:rPr>
                        <w:t>PETENCIES</w:t>
                      </w:r>
                    </w:p>
                    <w:p w14:paraId="2FFB0DEF" w14:textId="77777777" w:rsidR="00D34B68" w:rsidRDefault="0080387A" w:rsidP="009F1FEF">
                      <w:pPr>
                        <w:rPr>
                          <w:rFonts w:ascii="Trebuchet MS" w:hAnsi="Trebuchet MS"/>
                          <w:b/>
                          <w:bCs/>
                          <w:sz w:val="22"/>
                          <w:szCs w:val="22"/>
                        </w:rPr>
                      </w:pPr>
                      <w:r w:rsidRPr="00BF41B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M. E. Henderson, Inc.’s philosophy is that </w:t>
                      </w:r>
                      <w:r w:rsidR="00807647" w:rsidRPr="00BF41B9">
                        <w:rPr>
                          <w:rFonts w:ascii="Trebuchet MS" w:hAnsi="Trebuchet MS"/>
                          <w:sz w:val="22"/>
                          <w:szCs w:val="22"/>
                        </w:rPr>
                        <w:t>dancing improves the participants’ quality of life because of the physical, mental, and social interactions. While dancing is a low-impact form of physical exercise, “</w:t>
                      </w:r>
                      <w:r w:rsidR="00423FCA"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 xml:space="preserve">A </w:t>
                      </w:r>
                      <w:r w:rsidR="00807647" w:rsidRPr="00BF41B9"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 xml:space="preserve">study in the New England Journal of Medicine by researchers at the Albert Einstein College of Medicine discovered </w:t>
                      </w:r>
                      <w:r w:rsidR="00807647" w:rsidRPr="00423FCA">
                        <w:rPr>
                          <w:rFonts w:ascii="Trebuchet MS" w:hAnsi="Trebuchet MS" w:cs="Calibri"/>
                          <w:b/>
                          <w:i/>
                          <w:sz w:val="22"/>
                          <w:szCs w:val="22"/>
                          <w:shd w:val="clear" w:color="auto" w:fill="FFFFFF"/>
                        </w:rPr>
                        <w:t>that dance can decidedly improve brain health</w:t>
                      </w:r>
                      <w:r w:rsidR="00696AB5" w:rsidRPr="00696AB5"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>”</w:t>
                      </w:r>
                      <w:r w:rsidR="00696AB5"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 xml:space="preserve"> </w:t>
                      </w:r>
                      <w:r w:rsidR="00444C75" w:rsidRPr="00BF41B9"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>(Edwards, n.d.</w:t>
                      </w:r>
                      <w:r w:rsidR="00807647" w:rsidRPr="00BF41B9">
                        <w:rPr>
                          <w:rFonts w:ascii="Trebuchet MS" w:hAnsi="Trebuchet MS" w:cs="Calibri"/>
                          <w:sz w:val="22"/>
                          <w:szCs w:val="22"/>
                          <w:shd w:val="clear" w:color="auto" w:fill="FFFFFF"/>
                        </w:rPr>
                        <w:t>). To educate, promote, and demonstrate healthy living, exercise, and positivity, t</w:t>
                      </w:r>
                      <w:r w:rsidRPr="00BF41B9">
                        <w:rPr>
                          <w:rFonts w:ascii="Trebuchet MS" w:hAnsi="Trebuchet MS"/>
                          <w:sz w:val="22"/>
                          <w:szCs w:val="22"/>
                        </w:rPr>
                        <w:t>he compan</w:t>
                      </w:r>
                      <w:r w:rsidR="00807647" w:rsidRPr="00BF41B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y use the arts as nontraditional </w:t>
                      </w:r>
                      <w:r w:rsidR="00444C75" w:rsidRPr="00BF41B9">
                        <w:rPr>
                          <w:rFonts w:ascii="Trebuchet MS" w:hAnsi="Trebuchet MS"/>
                          <w:sz w:val="22"/>
                          <w:szCs w:val="22"/>
                        </w:rPr>
                        <w:t>tools to educate and promote healthy activities</w:t>
                      </w:r>
                      <w:r w:rsidRPr="00BF41B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. </w:t>
                      </w:r>
                      <w:r w:rsidRPr="00BF41B9">
                        <w:rPr>
                          <w:rFonts w:ascii="Trebuchet MS" w:hAnsi="Trebuchet MS"/>
                          <w:b/>
                          <w:bCs/>
                          <w:sz w:val="22"/>
                          <w:szCs w:val="22"/>
                        </w:rPr>
                        <w:t xml:space="preserve">Keywords: Instruction, healthy living, exercise, </w:t>
                      </w:r>
                      <w:r w:rsidR="006F06D4" w:rsidRPr="00BF41B9">
                        <w:rPr>
                          <w:rFonts w:ascii="Trebuchet MS" w:hAnsi="Trebuchet MS"/>
                          <w:b/>
                          <w:bCs/>
                          <w:sz w:val="22"/>
                          <w:szCs w:val="22"/>
                        </w:rPr>
                        <w:t xml:space="preserve">social engagement, </w:t>
                      </w:r>
                      <w:r w:rsidRPr="00BF41B9">
                        <w:rPr>
                          <w:rFonts w:ascii="Trebuchet MS" w:hAnsi="Trebuchet MS"/>
                          <w:b/>
                          <w:bCs/>
                          <w:sz w:val="22"/>
                          <w:szCs w:val="22"/>
                        </w:rPr>
                        <w:t>entertainment</w:t>
                      </w:r>
                      <w:r w:rsidR="00423FCA">
                        <w:rPr>
                          <w:rFonts w:ascii="Trebuchet MS" w:hAnsi="Trebuchet MS"/>
                          <w:b/>
                          <w:bCs/>
                          <w:sz w:val="22"/>
                          <w:szCs w:val="22"/>
                        </w:rPr>
                        <w:t>, brain health</w:t>
                      </w:r>
                      <w:r w:rsidR="00D34B68">
                        <w:rPr>
                          <w:rFonts w:ascii="Trebuchet MS" w:hAnsi="Trebuchet MS"/>
                          <w:b/>
                          <w:bCs/>
                          <w:sz w:val="22"/>
                          <w:szCs w:val="22"/>
                        </w:rPr>
                        <w:t>, overcoming adversities</w:t>
                      </w:r>
                    </w:p>
                    <w:p w14:paraId="7A26C438" w14:textId="5ADB73EC" w:rsidR="0080387A" w:rsidRPr="00BF41B9" w:rsidRDefault="0080387A" w:rsidP="009F1FEF">
                      <w:p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bookmarkStart w:id="1" w:name="_GoBack"/>
                      <w:bookmarkEnd w:id="1"/>
                      <w:r w:rsidRPr="00BF41B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2309B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2AA47FA" wp14:editId="38EA0DC8">
                <wp:simplePos x="0" y="0"/>
                <wp:positionH relativeFrom="column">
                  <wp:posOffset>1494790</wp:posOffset>
                </wp:positionH>
                <wp:positionV relativeFrom="paragraph">
                  <wp:posOffset>1302385</wp:posOffset>
                </wp:positionV>
                <wp:extent cx="4846320" cy="147320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6320" cy="147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EFE22" w14:textId="77777777" w:rsidR="001E71AF" w:rsidRDefault="001E71AF" w:rsidP="00DE4FE0">
                            <w:pPr>
                              <w:spacing w:line="276" w:lineRule="auto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 w:rsidRPr="009F1FEF">
                              <w:rPr>
                                <w:rFonts w:ascii="Trebuchet MS" w:hAnsi="Trebuchet MS"/>
                                <w:sz w:val="28"/>
                              </w:rPr>
                              <w:t>BUSINESS SUMMARY</w:t>
                            </w:r>
                          </w:p>
                          <w:p w14:paraId="0D5811AE" w14:textId="2D543102" w:rsidR="001E71AF" w:rsidRPr="000A5523" w:rsidRDefault="0080387A" w:rsidP="0080387A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 w:rsidRPr="000A5523">
                              <w:rPr>
                                <w:rFonts w:ascii="Trebuchet MS" w:hAnsi="Trebuchet MS"/>
                              </w:rPr>
                              <w:t>The core of M. E. Henderson, Inc.’s mission is to provide educational and social activities that promote healthy living by using dance as exercise and entertainment.</w:t>
                            </w:r>
                            <w:r w:rsidR="000A5523" w:rsidRPr="000A5523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="00A5734B">
                              <w:rPr>
                                <w:rFonts w:ascii="Trebuchet MS" w:hAnsi="Trebuchet MS"/>
                              </w:rPr>
                              <w:t xml:space="preserve">The CEO and Chief Fun Officer’s </w:t>
                            </w:r>
                            <w:r w:rsidR="000A5523" w:rsidRPr="000A5523">
                              <w:rPr>
                                <w:rFonts w:ascii="Trebuchet MS" w:hAnsi="Trebuchet MS"/>
                              </w:rPr>
                              <w:t>goal is to inspire, motivate, educate, and empower people to overcome life’s adversities and celebrate every step that they make to become healthier and happi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AA47FA" id="Text Box 2" o:spid="_x0000_s1029" type="#_x0000_t202" style="position:absolute;left:0;text-align:left;margin-left:117.7pt;margin-top:102.55pt;width:381.6pt;height:11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" filled="f" stroked="f">
                <v:textbox>
                  <w:txbxContent>
                    <w:p w14:paraId="0DAEFE22" w14:textId="77777777" w:rsidR="001E71AF" w:rsidRDefault="001E71AF" w:rsidP="00DE4FE0">
                      <w:pPr>
                        <w:spacing w:line="276" w:lineRule="auto"/>
                        <w:rPr>
                          <w:rFonts w:ascii="Trebuchet MS" w:hAnsi="Trebuchet MS"/>
                          <w:sz w:val="28"/>
                        </w:rPr>
                      </w:pPr>
                      <w:r w:rsidRPr="009F1FEF">
                        <w:rPr>
                          <w:rFonts w:ascii="Trebuchet MS" w:hAnsi="Trebuchet MS"/>
                          <w:sz w:val="28"/>
                        </w:rPr>
                        <w:t>BUSINESS SUMMARY</w:t>
                      </w:r>
                    </w:p>
                    <w:p w14:paraId="0D5811AE" w14:textId="2D543102" w:rsidR="001E71AF" w:rsidRPr="000A5523" w:rsidRDefault="0080387A" w:rsidP="0080387A">
                      <w:pPr>
                        <w:rPr>
                          <w:rFonts w:ascii="Trebuchet MS" w:hAnsi="Trebuchet MS"/>
                          <w:sz w:val="22"/>
                        </w:rPr>
                      </w:pPr>
                      <w:r w:rsidRPr="000A5523">
                        <w:rPr>
                          <w:rFonts w:ascii="Trebuchet MS" w:hAnsi="Trebuchet MS"/>
                        </w:rPr>
                        <w:t>The core of M. E. Henderson, Inc.’s mission is to provide educational and social activities that promote healthy living by using dance as exercise and entertainment.</w:t>
                      </w:r>
                      <w:r w:rsidR="000A5523" w:rsidRPr="000A5523">
                        <w:rPr>
                          <w:rFonts w:ascii="Trebuchet MS" w:hAnsi="Trebuchet MS"/>
                        </w:rPr>
                        <w:t xml:space="preserve"> </w:t>
                      </w:r>
                      <w:r w:rsidR="00A5734B">
                        <w:rPr>
                          <w:rFonts w:ascii="Trebuchet MS" w:hAnsi="Trebuchet MS"/>
                        </w:rPr>
                        <w:t>The CEO and Chief Fun Officer</w:t>
                      </w:r>
                      <w:bookmarkStart w:id="1" w:name="_GoBack"/>
                      <w:bookmarkEnd w:id="1"/>
                      <w:r w:rsidR="00A5734B">
                        <w:rPr>
                          <w:rFonts w:ascii="Trebuchet MS" w:hAnsi="Trebuchet MS"/>
                        </w:rPr>
                        <w:t xml:space="preserve">’s </w:t>
                      </w:r>
                      <w:r w:rsidR="000A5523" w:rsidRPr="000A5523">
                        <w:rPr>
                          <w:rFonts w:ascii="Trebuchet MS" w:hAnsi="Trebuchet MS"/>
                        </w:rPr>
                        <w:t>goal is to inspire, motivate, educate, and empower people to overcome life’s adversities and celebrate every step that they make to become healthier and happie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96AB5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2274A94" wp14:editId="36C52AB4">
                <wp:simplePos x="0" y="0"/>
                <wp:positionH relativeFrom="column">
                  <wp:posOffset>-678180</wp:posOffset>
                </wp:positionH>
                <wp:positionV relativeFrom="paragraph">
                  <wp:posOffset>399415</wp:posOffset>
                </wp:positionV>
                <wp:extent cx="6858000" cy="828675"/>
                <wp:effectExtent l="0" t="0" r="0" b="9525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384EFC" w14:textId="30C03D46" w:rsidR="001E71AF" w:rsidRPr="00A5734B" w:rsidRDefault="0080387A" w:rsidP="001E71AF">
                            <w:pPr>
                              <w:jc w:val="center"/>
                              <w:rPr>
                                <w:rFonts w:ascii="Trebuchet MS" w:hAnsi="Trebuchet MS"/>
                                <w:sz w:val="48"/>
                                <w:szCs w:val="48"/>
                              </w:rPr>
                            </w:pPr>
                            <w:r w:rsidRPr="00A5734B">
                              <w:rPr>
                                <w:rFonts w:ascii="Trebuchet MS" w:hAnsi="Trebuchet MS"/>
                                <w:sz w:val="48"/>
                                <w:szCs w:val="48"/>
                              </w:rPr>
                              <w:t>M. E. Henderson, Inc.</w:t>
                            </w:r>
                          </w:p>
                          <w:p w14:paraId="59FB6C90" w14:textId="0F62DC82" w:rsidR="00A5734B" w:rsidRPr="00A5734B" w:rsidRDefault="00A5734B" w:rsidP="001E71AF">
                            <w:pPr>
                              <w:jc w:val="center"/>
                              <w:rPr>
                                <w:rFonts w:ascii="Trebuchet MS" w:hAnsi="Trebuchet MS"/>
                                <w:sz w:val="48"/>
                                <w:szCs w:val="48"/>
                              </w:rPr>
                            </w:pPr>
                            <w:r w:rsidRPr="00A5734B">
                              <w:rPr>
                                <w:rFonts w:ascii="Trebuchet MS" w:hAnsi="Trebuchet MS"/>
                                <w:sz w:val="48"/>
                                <w:szCs w:val="48"/>
                              </w:rPr>
                              <w:t>C</w:t>
                            </w:r>
                            <w:r w:rsidR="006F06D4">
                              <w:rPr>
                                <w:rFonts w:ascii="Trebuchet MS" w:hAnsi="Trebuchet MS"/>
                                <w:sz w:val="48"/>
                                <w:szCs w:val="48"/>
                              </w:rPr>
                              <w:t>apabilit</w:t>
                            </w:r>
                            <w:r w:rsidR="000B66F5">
                              <w:rPr>
                                <w:rFonts w:ascii="Trebuchet MS" w:hAnsi="Trebuchet MS"/>
                                <w:sz w:val="48"/>
                                <w:szCs w:val="48"/>
                              </w:rPr>
                              <w:t>y</w:t>
                            </w:r>
                            <w:r w:rsidR="006F06D4">
                              <w:rPr>
                                <w:rFonts w:ascii="Trebuchet MS" w:hAnsi="Trebuchet MS"/>
                                <w:sz w:val="48"/>
                                <w:szCs w:val="48"/>
                              </w:rPr>
                              <w:t xml:space="preserve"> Statement</w:t>
                            </w:r>
                          </w:p>
                          <w:p w14:paraId="5BD90C78" w14:textId="77777777" w:rsidR="00A5734B" w:rsidRPr="001E71AF" w:rsidRDefault="00A5734B" w:rsidP="001E71AF">
                            <w:pPr>
                              <w:jc w:val="center"/>
                              <w:rPr>
                                <w:rFonts w:ascii="Trebuchet MS" w:hAnsi="Trebuchet MS"/>
                                <w:sz w:val="48"/>
                              </w:rPr>
                            </w:pPr>
                          </w:p>
                          <w:p w14:paraId="563B0092" w14:textId="77777777" w:rsidR="001E71AF" w:rsidRPr="001E71AF" w:rsidRDefault="001E71AF">
                            <w:pPr>
                              <w:rPr>
                                <w:sz w:val="5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74A94" id="Text Box 9" o:spid="_x0000_s1030" type="#_x0000_t202" style="position:absolute;left:0;text-align:left;margin-left:-53.4pt;margin-top:31.45pt;width:540pt;height:65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" filled="f" stroked="f">
                <v:textbox>
                  <w:txbxContent>
                    <w:p w14:paraId="47384EFC" w14:textId="30C03D46" w:rsidR="001E71AF" w:rsidRPr="00A5734B" w:rsidRDefault="0080387A" w:rsidP="001E71AF">
                      <w:pPr>
                        <w:jc w:val="center"/>
                        <w:rPr>
                          <w:rFonts w:ascii="Trebuchet MS" w:hAnsi="Trebuchet MS"/>
                          <w:sz w:val="48"/>
                          <w:szCs w:val="48"/>
                        </w:rPr>
                      </w:pPr>
                      <w:r w:rsidRPr="00A5734B">
                        <w:rPr>
                          <w:rFonts w:ascii="Trebuchet MS" w:hAnsi="Trebuchet MS"/>
                          <w:sz w:val="48"/>
                          <w:szCs w:val="48"/>
                        </w:rPr>
                        <w:t>M. E. Henderson, Inc.</w:t>
                      </w:r>
                    </w:p>
                    <w:p w14:paraId="59FB6C90" w14:textId="0F62DC82" w:rsidR="00A5734B" w:rsidRPr="00A5734B" w:rsidRDefault="00A5734B" w:rsidP="001E71AF">
                      <w:pPr>
                        <w:jc w:val="center"/>
                        <w:rPr>
                          <w:rFonts w:ascii="Trebuchet MS" w:hAnsi="Trebuchet MS"/>
                          <w:sz w:val="48"/>
                          <w:szCs w:val="48"/>
                        </w:rPr>
                      </w:pPr>
                      <w:r w:rsidRPr="00A5734B">
                        <w:rPr>
                          <w:rFonts w:ascii="Trebuchet MS" w:hAnsi="Trebuchet MS"/>
                          <w:sz w:val="48"/>
                          <w:szCs w:val="48"/>
                        </w:rPr>
                        <w:t>C</w:t>
                      </w:r>
                      <w:r w:rsidR="006F06D4">
                        <w:rPr>
                          <w:rFonts w:ascii="Trebuchet MS" w:hAnsi="Trebuchet MS"/>
                          <w:sz w:val="48"/>
                          <w:szCs w:val="48"/>
                        </w:rPr>
                        <w:t>apabilit</w:t>
                      </w:r>
                      <w:r w:rsidR="000B66F5">
                        <w:rPr>
                          <w:rFonts w:ascii="Trebuchet MS" w:hAnsi="Trebuchet MS"/>
                          <w:sz w:val="48"/>
                          <w:szCs w:val="48"/>
                        </w:rPr>
                        <w:t>y</w:t>
                      </w:r>
                      <w:r w:rsidR="006F06D4">
                        <w:rPr>
                          <w:rFonts w:ascii="Trebuchet MS" w:hAnsi="Trebuchet MS"/>
                          <w:sz w:val="48"/>
                          <w:szCs w:val="48"/>
                        </w:rPr>
                        <w:t xml:space="preserve"> Statement</w:t>
                      </w:r>
                    </w:p>
                    <w:p w14:paraId="5BD90C78" w14:textId="77777777" w:rsidR="00A5734B" w:rsidRPr="001E71AF" w:rsidRDefault="00A5734B" w:rsidP="001E71AF">
                      <w:pPr>
                        <w:jc w:val="center"/>
                        <w:rPr>
                          <w:rFonts w:ascii="Trebuchet MS" w:hAnsi="Trebuchet MS"/>
                          <w:sz w:val="48"/>
                        </w:rPr>
                      </w:pPr>
                    </w:p>
                    <w:p w14:paraId="563B0092" w14:textId="77777777" w:rsidR="001E71AF" w:rsidRPr="001E71AF" w:rsidRDefault="001E71AF">
                      <w:pPr>
                        <w:rPr>
                          <w:sz w:val="5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E4FE0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6F41048" wp14:editId="711BAAB1">
                <wp:simplePos x="0" y="0"/>
                <wp:positionH relativeFrom="column">
                  <wp:posOffset>-685800</wp:posOffset>
                </wp:positionH>
                <wp:positionV relativeFrom="paragraph">
                  <wp:posOffset>4502150</wp:posOffset>
                </wp:positionV>
                <wp:extent cx="2400300" cy="571500"/>
                <wp:effectExtent l="0" t="0" r="0" b="1270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AF42B2" w14:textId="77777777" w:rsidR="001E71AF" w:rsidRDefault="001E71AF" w:rsidP="007B256E">
                            <w:pPr>
                              <w:spacing w:line="276" w:lineRule="auto"/>
                              <w:ind w:left="187" w:hanging="187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EMAIL</w:t>
                            </w:r>
                          </w:p>
                          <w:p w14:paraId="7D9E6633" w14:textId="6403DA7E" w:rsidR="001E71AF" w:rsidRPr="009F1FEF" w:rsidRDefault="0080387A" w:rsidP="001E71A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2"/>
                              </w:rPr>
                              <w:t>contact@marvisfun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F41048" id="Text Box 15" o:spid="_x0000_s1031" type="#_x0000_t202" style="position:absolute;left:0;text-align:left;margin-left:-54pt;margin-top:354.5pt;width:189pt;height:4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" filled="f" stroked="f">
                <v:textbox>
                  <w:txbxContent>
                    <w:p w14:paraId="2BAF42B2" w14:textId="77777777" w:rsidR="001E71AF" w:rsidRDefault="001E71AF" w:rsidP="007B256E">
                      <w:pPr>
                        <w:spacing w:line="276" w:lineRule="auto"/>
                        <w:ind w:left="187" w:hanging="187"/>
                        <w:rPr>
                          <w:rFonts w:ascii="Trebuchet MS" w:hAnsi="Trebuchet MS"/>
                          <w:sz w:val="28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</w:rPr>
                        <w:t>EMAIL</w:t>
                      </w:r>
                    </w:p>
                    <w:p w14:paraId="7D9E6633" w14:textId="6403DA7E" w:rsidR="001E71AF" w:rsidRPr="009F1FEF" w:rsidRDefault="0080387A" w:rsidP="001E71AF">
                      <w:pPr>
                        <w:rPr>
                          <w:rFonts w:ascii="Trebuchet MS" w:hAnsi="Trebuchet MS"/>
                          <w:sz w:val="22"/>
                        </w:rPr>
                      </w:pPr>
                      <w:r>
                        <w:rPr>
                          <w:rFonts w:ascii="Trebuchet MS" w:hAnsi="Trebuchet MS"/>
                          <w:sz w:val="22"/>
                        </w:rPr>
                        <w:t>contact@marvisfun.co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E4FE0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B4189AF" wp14:editId="6A8D4003">
                <wp:simplePos x="0" y="0"/>
                <wp:positionH relativeFrom="column">
                  <wp:posOffset>-685800</wp:posOffset>
                </wp:positionH>
                <wp:positionV relativeFrom="paragraph">
                  <wp:posOffset>5076825</wp:posOffset>
                </wp:positionV>
                <wp:extent cx="2400300" cy="571500"/>
                <wp:effectExtent l="0" t="0" r="0" b="1270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071E11" w14:textId="77777777" w:rsidR="001E71AF" w:rsidRDefault="001E71AF" w:rsidP="001E71AF">
                            <w:pPr>
                              <w:spacing w:line="276" w:lineRule="auto"/>
                              <w:ind w:left="187" w:hanging="187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WEBSITE</w:t>
                            </w:r>
                          </w:p>
                          <w:p w14:paraId="3D1939BC" w14:textId="6283DFEE" w:rsidR="001E71AF" w:rsidRPr="009F1FEF" w:rsidRDefault="0080387A" w:rsidP="001E71A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2"/>
                              </w:rPr>
                              <w:t>Marvisfun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4189AF" id="Text Box 16" o:spid="_x0000_s1033" type="#_x0000_t202" style="position:absolute;left:0;text-align:left;margin-left:-54pt;margin-top:399.75pt;width:189pt;height:4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" filled="f" stroked="f">
                <v:textbox>
                  <w:txbxContent>
                    <w:p w14:paraId="45071E11" w14:textId="77777777" w:rsidR="001E71AF" w:rsidRDefault="001E71AF" w:rsidP="001E71AF">
                      <w:pPr>
                        <w:spacing w:line="276" w:lineRule="auto"/>
                        <w:ind w:left="187" w:hanging="187"/>
                        <w:rPr>
                          <w:rFonts w:ascii="Trebuchet MS" w:hAnsi="Trebuchet MS"/>
                          <w:sz w:val="28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</w:rPr>
                        <w:t>WEBSITE</w:t>
                      </w:r>
                    </w:p>
                    <w:p w14:paraId="3D1939BC" w14:textId="6283DFEE" w:rsidR="001E71AF" w:rsidRPr="009F1FEF" w:rsidRDefault="0080387A" w:rsidP="001E71AF">
                      <w:pPr>
                        <w:rPr>
                          <w:rFonts w:ascii="Trebuchet MS" w:hAnsi="Trebuchet MS"/>
                          <w:sz w:val="22"/>
                        </w:rPr>
                      </w:pPr>
                      <w:r>
                        <w:rPr>
                          <w:rFonts w:ascii="Trebuchet MS" w:hAnsi="Trebuchet MS"/>
                          <w:sz w:val="22"/>
                        </w:rPr>
                        <w:t>Marvisfun.co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E4FE0"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19FDAD3" wp14:editId="7F9B23BA">
                <wp:simplePos x="0" y="0"/>
                <wp:positionH relativeFrom="column">
                  <wp:posOffset>-771525</wp:posOffset>
                </wp:positionH>
                <wp:positionV relativeFrom="paragraph">
                  <wp:posOffset>7677150</wp:posOffset>
                </wp:positionV>
                <wp:extent cx="2400300" cy="571500"/>
                <wp:effectExtent l="0" t="0" r="0" b="1270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0534C5" w14:textId="77777777" w:rsidR="00092CCF" w:rsidRDefault="00092CCF" w:rsidP="00092CCF">
                            <w:pPr>
                              <w:spacing w:line="276" w:lineRule="auto"/>
                              <w:ind w:left="187" w:hanging="187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D&amp;B</w:t>
                            </w:r>
                          </w:p>
                          <w:p w14:paraId="16764E8D" w14:textId="3F7244AA" w:rsidR="00092CCF" w:rsidRPr="009F1FEF" w:rsidRDefault="0080387A" w:rsidP="00092CC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22222"/>
                                <w:shd w:val="clear" w:color="auto" w:fill="FFFFFF"/>
                              </w:rPr>
                              <w:t>08618768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FDAD3" id="Text Box 19" o:spid="_x0000_s1034" type="#_x0000_t202" style="position:absolute;left:0;text-align:left;margin-left:-60.75pt;margin-top:604.5pt;width:189pt;height:4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" filled="f" stroked="f">
                <v:textbox>
                  <w:txbxContent>
                    <w:p w14:paraId="5A0534C5" w14:textId="77777777" w:rsidR="00092CCF" w:rsidRDefault="00092CCF" w:rsidP="00092CCF">
                      <w:pPr>
                        <w:spacing w:line="276" w:lineRule="auto"/>
                        <w:ind w:left="187" w:hanging="187"/>
                        <w:rPr>
                          <w:rFonts w:ascii="Trebuchet MS" w:hAnsi="Trebuchet MS"/>
                          <w:sz w:val="28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</w:rPr>
                        <w:t>D&amp;B</w:t>
                      </w:r>
                    </w:p>
                    <w:p w14:paraId="16764E8D" w14:textId="3F7244AA" w:rsidR="00092CCF" w:rsidRPr="009F1FEF" w:rsidRDefault="0080387A" w:rsidP="00092CCF">
                      <w:pPr>
                        <w:rPr>
                          <w:rFonts w:ascii="Trebuchet MS" w:hAnsi="Trebuchet MS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color w:val="222222"/>
                          <w:shd w:val="clear" w:color="auto" w:fill="FFFFFF"/>
                        </w:rPr>
                        <w:t>08618768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E4FE0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E584B2B" wp14:editId="54079A0B">
                <wp:simplePos x="0" y="0"/>
                <wp:positionH relativeFrom="column">
                  <wp:posOffset>-773430</wp:posOffset>
                </wp:positionH>
                <wp:positionV relativeFrom="paragraph">
                  <wp:posOffset>8315325</wp:posOffset>
                </wp:positionV>
                <wp:extent cx="2400300" cy="552450"/>
                <wp:effectExtent l="0" t="0" r="0" b="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EC667A" w14:textId="174356D6" w:rsidR="00092CCF" w:rsidRDefault="00092CCF" w:rsidP="007B256E">
                            <w:pPr>
                              <w:spacing w:line="276" w:lineRule="auto"/>
                              <w:ind w:left="187" w:hanging="187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CERTIFICATIONS</w:t>
                            </w:r>
                          </w:p>
                          <w:p w14:paraId="0D670BEA" w14:textId="1948DD6A" w:rsidR="00A5733D" w:rsidRPr="00A5733D" w:rsidRDefault="00A5733D" w:rsidP="007B256E">
                            <w:pPr>
                              <w:spacing w:line="276" w:lineRule="auto"/>
                              <w:ind w:left="187" w:hanging="187"/>
                              <w:rPr>
                                <w:rFonts w:ascii="Trebuchet MS" w:hAnsi="Trebuchet MS"/>
                              </w:rPr>
                            </w:pPr>
                            <w:r w:rsidRPr="00A5733D">
                              <w:rPr>
                                <w:rFonts w:ascii="Trebuchet MS" w:hAnsi="Trebuchet MS"/>
                              </w:rPr>
                              <w:t>HUB Certifi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84B2B" id="Text Box 20" o:spid="_x0000_s1035" type="#_x0000_t202" style="position:absolute;left:0;text-align:left;margin-left:-60.9pt;margin-top:654.75pt;width:189pt;height:43.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" filled="f" stroked="f">
                <v:textbox>
                  <w:txbxContent>
                    <w:p w14:paraId="22EC667A" w14:textId="174356D6" w:rsidR="00092CCF" w:rsidRDefault="00092CCF" w:rsidP="007B256E">
                      <w:pPr>
                        <w:spacing w:line="276" w:lineRule="auto"/>
                        <w:ind w:left="187" w:hanging="187"/>
                        <w:rPr>
                          <w:rFonts w:ascii="Trebuchet MS" w:hAnsi="Trebuchet MS"/>
                          <w:sz w:val="28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</w:rPr>
                        <w:t>CERTIFICATIONS</w:t>
                      </w:r>
                    </w:p>
                    <w:p w14:paraId="0D670BEA" w14:textId="1948DD6A" w:rsidR="00A5733D" w:rsidRPr="00A5733D" w:rsidRDefault="00A5733D" w:rsidP="007B256E">
                      <w:pPr>
                        <w:spacing w:line="276" w:lineRule="auto"/>
                        <w:ind w:left="187" w:hanging="187"/>
                        <w:rPr>
                          <w:rFonts w:ascii="Trebuchet MS" w:hAnsi="Trebuchet MS"/>
                        </w:rPr>
                      </w:pPr>
                      <w:r w:rsidRPr="00A5733D">
                        <w:rPr>
                          <w:rFonts w:ascii="Trebuchet MS" w:hAnsi="Trebuchet MS"/>
                        </w:rPr>
                        <w:t>HUB Certifi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0387A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338FD82" wp14:editId="2AE157C4">
                <wp:simplePos x="0" y="0"/>
                <wp:positionH relativeFrom="column">
                  <wp:posOffset>-685800</wp:posOffset>
                </wp:positionH>
                <wp:positionV relativeFrom="paragraph">
                  <wp:posOffset>3429000</wp:posOffset>
                </wp:positionV>
                <wp:extent cx="2400300" cy="533400"/>
                <wp:effectExtent l="0" t="0" r="0" b="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3C3C78" w14:textId="77777777" w:rsidR="001E71AF" w:rsidRDefault="001E71AF" w:rsidP="001E71AF">
                            <w:pPr>
                              <w:spacing w:line="276" w:lineRule="auto"/>
                              <w:ind w:left="187" w:hanging="187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TELEPHONE</w:t>
                            </w:r>
                          </w:p>
                          <w:p w14:paraId="0CE8C600" w14:textId="75A275BC" w:rsidR="001E71AF" w:rsidRPr="009F1FEF" w:rsidRDefault="0080387A" w:rsidP="001E71A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2"/>
                              </w:rPr>
                              <w:t>252-767-278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38FD82" id="Text Box 13" o:spid="_x0000_s1036" type="#_x0000_t202" style="position:absolute;left:0;text-align:left;margin-left:-54pt;margin-top:270pt;width:189pt;height:4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" filled="f" stroked="f">
                <v:textbox>
                  <w:txbxContent>
                    <w:p w14:paraId="673C3C78" w14:textId="77777777" w:rsidR="001E71AF" w:rsidRDefault="001E71AF" w:rsidP="001E71AF">
                      <w:pPr>
                        <w:spacing w:line="276" w:lineRule="auto"/>
                        <w:ind w:left="187" w:hanging="187"/>
                        <w:rPr>
                          <w:rFonts w:ascii="Trebuchet MS" w:hAnsi="Trebuchet MS"/>
                          <w:sz w:val="28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</w:rPr>
                        <w:t>TELEPHONE</w:t>
                      </w:r>
                    </w:p>
                    <w:p w14:paraId="0CE8C600" w14:textId="75A275BC" w:rsidR="001E71AF" w:rsidRPr="009F1FEF" w:rsidRDefault="0080387A" w:rsidP="001E71AF">
                      <w:pPr>
                        <w:rPr>
                          <w:rFonts w:ascii="Trebuchet MS" w:hAnsi="Trebuchet MS"/>
                          <w:sz w:val="22"/>
                        </w:rPr>
                      </w:pPr>
                      <w:r>
                        <w:rPr>
                          <w:rFonts w:ascii="Trebuchet MS" w:hAnsi="Trebuchet MS"/>
                          <w:sz w:val="22"/>
                        </w:rPr>
                        <w:t>252-767-278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0387A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D3F1BB1" wp14:editId="7E7E060F">
                <wp:simplePos x="0" y="0"/>
                <wp:positionH relativeFrom="column">
                  <wp:posOffset>-685800</wp:posOffset>
                </wp:positionH>
                <wp:positionV relativeFrom="paragraph">
                  <wp:posOffset>1028065</wp:posOffset>
                </wp:positionV>
                <wp:extent cx="2400300" cy="1285875"/>
                <wp:effectExtent l="0" t="0" r="0" b="9525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1285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20DAE1" w14:textId="65424712" w:rsidR="001E71AF" w:rsidRPr="009F1FEF" w:rsidRDefault="0080387A" w:rsidP="001E71AF">
                            <w:pPr>
                              <w:jc w:val="center"/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AAD5C19" wp14:editId="3B9DB61F">
                                  <wp:extent cx="1955800" cy="1343025"/>
                                  <wp:effectExtent l="0" t="0" r="6350" b="9525"/>
                                  <wp:docPr id="6" name="Picture 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/>
                                        </pic:nvPicPr>
                                        <pic:blipFill rotWithShape="1"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3585" t="37292" r="73996" b="5017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55800" cy="1343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F1BB1" id="Text Box 10" o:spid="_x0000_s1037" type="#_x0000_t202" style="position:absolute;left:0;text-align:left;margin-left:-54pt;margin-top:80.95pt;width:189pt;height:101.2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" filled="f" stroked="f">
                <v:textbox>
                  <w:txbxContent>
                    <w:p w14:paraId="4720DAE1" w14:textId="65424712" w:rsidR="001E71AF" w:rsidRPr="009F1FEF" w:rsidRDefault="0080387A" w:rsidP="001E71AF">
                      <w:pPr>
                        <w:jc w:val="center"/>
                        <w:rPr>
                          <w:rFonts w:ascii="Trebuchet MS" w:hAnsi="Trebuchet MS"/>
                          <w:sz w:val="2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AAD5C19" wp14:editId="3B9DB61F">
                            <wp:extent cx="1955800" cy="1343025"/>
                            <wp:effectExtent l="0" t="0" r="6350" b="9525"/>
                            <wp:docPr id="6" name="Picture 6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/>
                                    <pic:cNvPicPr/>
                                  </pic:nvPicPr>
                                  <pic:blipFill rotWithShape="1"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3585" t="37292" r="73996" b="5017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955800" cy="1343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B256E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82169B2" wp14:editId="0FA9A475">
                <wp:simplePos x="0" y="0"/>
                <wp:positionH relativeFrom="column">
                  <wp:posOffset>-685800</wp:posOffset>
                </wp:positionH>
                <wp:positionV relativeFrom="paragraph">
                  <wp:posOffset>3915410</wp:posOffset>
                </wp:positionV>
                <wp:extent cx="2400300" cy="542290"/>
                <wp:effectExtent l="0" t="0" r="0" b="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542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DA7F9D" w14:textId="77777777" w:rsidR="001E71AF" w:rsidRDefault="001E71AF" w:rsidP="007B256E">
                            <w:pPr>
                              <w:spacing w:line="276" w:lineRule="auto"/>
                              <w:ind w:left="187" w:hanging="187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FAX</w:t>
                            </w:r>
                          </w:p>
                          <w:p w14:paraId="0F5E6ED3" w14:textId="135F82B9" w:rsidR="001E71AF" w:rsidRPr="009F1FEF" w:rsidRDefault="0080387A" w:rsidP="001E71AF">
                            <w:pPr>
                              <w:rPr>
                                <w:rFonts w:ascii="Trebuchet MS" w:hAnsi="Trebuchet MS"/>
                                <w:sz w:val="2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2"/>
                              </w:rPr>
                              <w:t>919-477-26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169B2" id="Text Box 14" o:spid="_x0000_s1039" type="#_x0000_t202" style="position:absolute;left:0;text-align:left;margin-left:-54pt;margin-top:308.3pt;width:189pt;height:42.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" filled="f" stroked="f">
                <v:textbox>
                  <w:txbxContent>
                    <w:p w14:paraId="2EDA7F9D" w14:textId="77777777" w:rsidR="001E71AF" w:rsidRDefault="001E71AF" w:rsidP="007B256E">
                      <w:pPr>
                        <w:spacing w:line="276" w:lineRule="auto"/>
                        <w:ind w:left="187" w:hanging="187"/>
                        <w:rPr>
                          <w:rFonts w:ascii="Trebuchet MS" w:hAnsi="Trebuchet MS"/>
                          <w:sz w:val="28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</w:rPr>
                        <w:t>FAX</w:t>
                      </w:r>
                    </w:p>
                    <w:p w14:paraId="0F5E6ED3" w14:textId="135F82B9" w:rsidR="001E71AF" w:rsidRPr="009F1FEF" w:rsidRDefault="0080387A" w:rsidP="001E71AF">
                      <w:pPr>
                        <w:rPr>
                          <w:rFonts w:ascii="Trebuchet MS" w:hAnsi="Trebuchet MS"/>
                          <w:sz w:val="22"/>
                        </w:rPr>
                      </w:pPr>
                      <w:r>
                        <w:rPr>
                          <w:rFonts w:ascii="Trebuchet MS" w:hAnsi="Trebuchet MS"/>
                          <w:sz w:val="22"/>
                        </w:rPr>
                        <w:t>919-477-265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E71AF"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FC2EC8B" wp14:editId="56ADDD17">
                <wp:simplePos x="0" y="0"/>
                <wp:positionH relativeFrom="column">
                  <wp:posOffset>-685800</wp:posOffset>
                </wp:positionH>
                <wp:positionV relativeFrom="paragraph">
                  <wp:posOffset>6858000</wp:posOffset>
                </wp:positionV>
                <wp:extent cx="2400300" cy="571500"/>
                <wp:effectExtent l="0" t="0" r="0" b="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185593" w14:textId="77777777" w:rsidR="001E71AF" w:rsidRDefault="001E71AF" w:rsidP="00092CCF">
                            <w:pPr>
                              <w:spacing w:line="276" w:lineRule="auto"/>
                              <w:ind w:left="187" w:hanging="187"/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CAGE CODE</w:t>
                            </w:r>
                          </w:p>
                          <w:p w14:paraId="3F97306D" w14:textId="724561AD" w:rsidR="005C62F6" w:rsidRPr="00423FCA" w:rsidRDefault="005C62F6" w:rsidP="005C62F6">
                            <w:pPr>
                              <w:spacing w:line="276" w:lineRule="auto"/>
                              <w:ind w:left="187" w:hanging="187"/>
                              <w:rPr>
                                <w:rFonts w:ascii="Trebuchet MS" w:hAnsi="Trebuchet MS"/>
                                <w:sz w:val="28"/>
                                <w:vertAlign w:val="subscript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</w:rPr>
                              <w:t>8GJM</w:t>
                            </w:r>
                            <w:r w:rsidR="00423FCA" w:rsidRPr="00423FCA"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  <w:p w14:paraId="343AE1C7" w14:textId="70DABD21" w:rsidR="001E71AF" w:rsidRPr="0080387A" w:rsidRDefault="001E71AF" w:rsidP="001E71AF">
                            <w:pPr>
                              <w:rPr>
                                <w:rFonts w:ascii="Trebuchet MS" w:hAnsi="Trebuchet MS"/>
                                <w:color w:val="000000" w:themeColor="text1"/>
                                <w:sz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2EC8B" id="Text Box 18" o:spid="_x0000_s1040" type="#_x0000_t202" style="position:absolute;left:0;text-align:left;margin-left:-54pt;margin-top:540pt;width:189pt;height:4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" filled="f" stroked="f">
                <v:textbox>
                  <w:txbxContent>
                    <w:p w14:paraId="27185593" w14:textId="77777777" w:rsidR="001E71AF" w:rsidRDefault="001E71AF" w:rsidP="00092CCF">
                      <w:pPr>
                        <w:spacing w:line="276" w:lineRule="auto"/>
                        <w:ind w:left="187" w:hanging="187"/>
                        <w:rPr>
                          <w:rFonts w:ascii="Trebuchet MS" w:hAnsi="Trebuchet MS"/>
                          <w:sz w:val="28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</w:rPr>
                        <w:t>CAGE CODE</w:t>
                      </w:r>
                    </w:p>
                    <w:p w14:paraId="3F97306D" w14:textId="724561AD" w:rsidR="005C62F6" w:rsidRPr="00423FCA" w:rsidRDefault="005C62F6" w:rsidP="005C62F6">
                      <w:pPr>
                        <w:spacing w:line="276" w:lineRule="auto"/>
                        <w:ind w:left="187" w:hanging="187"/>
                        <w:rPr>
                          <w:rFonts w:ascii="Trebuchet MS" w:hAnsi="Trebuchet MS"/>
                          <w:sz w:val="28"/>
                          <w:vertAlign w:val="subscript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</w:rPr>
                        <w:t>8GJM</w:t>
                      </w:r>
                      <w:r w:rsidR="00423FCA" w:rsidRPr="00423FCA">
                        <w:rPr>
                          <w:rFonts w:ascii="Trebuchet MS" w:hAnsi="Trebuchet MS"/>
                          <w:sz w:val="32"/>
                          <w:szCs w:val="32"/>
                        </w:rPr>
                        <w:t>3</w:t>
                      </w:r>
                    </w:p>
                    <w:p w14:paraId="343AE1C7" w14:textId="70DABD21" w:rsidR="001E71AF" w:rsidRPr="0080387A" w:rsidRDefault="001E71AF" w:rsidP="001E71AF">
                      <w:pPr>
                        <w:rPr>
                          <w:rFonts w:ascii="Trebuchet MS" w:hAnsi="Trebuchet MS"/>
                          <w:color w:val="000000" w:themeColor="text1"/>
                          <w:sz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2C7725" w:rsidSect="0010517E">
      <w:pgSz w:w="12240" w:h="15840"/>
      <w:pgMar w:top="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﷽﷽﷽﷽﷽﷽﷽﷽w Roman"/>
    <w:charset w:val="00"/>
    <w:family w:val="swiss"/>
    <w:pitch w:val="variable"/>
    <w:sig w:usb0="E1000AEF" w:usb1="5000A1FF" w:usb2="00000000" w:usb3="00000000" w:csb0="000001B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654F23"/>
    <w:multiLevelType w:val="hybridMultilevel"/>
    <w:tmpl w:val="87E4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jWwsDQzNTI0MzVV0lEKTi0uzszPAykwrQUAqQn8LSwAAAA="/>
  </w:docVars>
  <w:rsids>
    <w:rsidRoot w:val="0010517E"/>
    <w:rsid w:val="00092CCF"/>
    <w:rsid w:val="000A5523"/>
    <w:rsid w:val="000A5D94"/>
    <w:rsid w:val="000B66F5"/>
    <w:rsid w:val="0010517E"/>
    <w:rsid w:val="001E71AF"/>
    <w:rsid w:val="001F405B"/>
    <w:rsid w:val="002A2EB2"/>
    <w:rsid w:val="002C7725"/>
    <w:rsid w:val="00335AF0"/>
    <w:rsid w:val="00423FCA"/>
    <w:rsid w:val="00444C75"/>
    <w:rsid w:val="00491AEF"/>
    <w:rsid w:val="005C62F6"/>
    <w:rsid w:val="00696AB5"/>
    <w:rsid w:val="006F06D4"/>
    <w:rsid w:val="007016EA"/>
    <w:rsid w:val="007712BB"/>
    <w:rsid w:val="007B256E"/>
    <w:rsid w:val="0080387A"/>
    <w:rsid w:val="00807647"/>
    <w:rsid w:val="00922C04"/>
    <w:rsid w:val="00983997"/>
    <w:rsid w:val="009F1FEF"/>
    <w:rsid w:val="00A2309B"/>
    <w:rsid w:val="00A5733D"/>
    <w:rsid w:val="00A5734B"/>
    <w:rsid w:val="00AC3314"/>
    <w:rsid w:val="00BA297A"/>
    <w:rsid w:val="00BF01B3"/>
    <w:rsid w:val="00BF41B9"/>
    <w:rsid w:val="00D3058E"/>
    <w:rsid w:val="00D34B68"/>
    <w:rsid w:val="00D618EA"/>
    <w:rsid w:val="00DE4FE0"/>
    <w:rsid w:val="00DF23EA"/>
    <w:rsid w:val="00EF0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A57A09"/>
  <w14:defaultImageDpi w14:val="330"/>
  <w15:docId w15:val="{DB1E61E9-1C6A-49E5-8F1B-F1A3E91D2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2C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0517E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17E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0387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387A"/>
    <w:pPr>
      <w:ind w:left="720"/>
      <w:contextualSpacing/>
    </w:pPr>
  </w:style>
  <w:style w:type="paragraph" w:styleId="NoSpacing">
    <w:name w:val="No Spacing"/>
    <w:uiPriority w:val="1"/>
    <w:qFormat/>
    <w:rsid w:val="000A552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12BB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D34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08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erome.johnson@durhamnc.gov" TargetMode="External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cknightlb@gcs.k12.nc.us" TargetMode="External"/><Relationship Id="rId2" Type="http://schemas.openxmlformats.org/officeDocument/2006/relationships/customXml" Target="../customXml/item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uemcpt@aol.co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hyperlink" Target="mailto:jerome.johnson@durhamnc.gov" TargetMode="Externa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mcknightlb@gcs.k12.nc.us" TargetMode="External"/><Relationship Id="rId14" Type="http://schemas.openxmlformats.org/officeDocument/2006/relationships/hyperlink" Target="mailto:suemcpt@ao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18DA91DA8C246899A4FE82A8E23D1" ma:contentTypeVersion="9" ma:contentTypeDescription="Create a new document." ma:contentTypeScope="" ma:versionID="f00d5d89f7b23ca41073863cabb4f948">
  <xsd:schema xmlns:xsd="http://www.w3.org/2001/XMLSchema" xmlns:xs="http://www.w3.org/2001/XMLSchema" xmlns:p="http://schemas.microsoft.com/office/2006/metadata/properties" xmlns:ns3="ac0c1b10-af60-4c0f-a2c5-15dd236e406d" targetNamespace="http://schemas.microsoft.com/office/2006/metadata/properties" ma:root="true" ma:fieldsID="19426f77e7420924d16ec13d6cc880ea" ns3:_="">
    <xsd:import namespace="ac0c1b10-af60-4c0f-a2c5-15dd236e40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0c1b10-af60-4c0f-a2c5-15dd236e40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E2FFE9-B065-460F-8776-6786BA3AF7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0c1b10-af60-4c0f-a2c5-15dd236e40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469016-516E-4EEA-A3A7-A888587A57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273F8B2-9764-43C1-AB07-D8855165C8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404C60-3794-4FF0-A50F-135B182D67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tdc</Company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Forbes</dc:creator>
  <cp:keywords/>
  <dc:description/>
  <cp:lastModifiedBy>Marvis E Henderson-Daye</cp:lastModifiedBy>
  <cp:revision>3</cp:revision>
  <dcterms:created xsi:type="dcterms:W3CDTF">2020-11-26T20:39:00Z</dcterms:created>
  <dcterms:modified xsi:type="dcterms:W3CDTF">2020-12-05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18DA91DA8C246899A4FE82A8E23D1</vt:lpwstr>
  </property>
</Properties>
</file>